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F7BF32" w14:textId="0DF010F5" w:rsidR="00D25BF4" w:rsidRDefault="00F252AB" w:rsidP="00D25BF4">
      <w:pPr>
        <w:tabs>
          <w:tab w:val="left" w:pos="0"/>
        </w:tabs>
        <w:jc w:val="center"/>
        <w:rPr>
          <w:rFonts w:ascii="Times New Roman" w:hAnsi="Times New Roman" w:cs="Times New Roman"/>
          <w:b/>
          <w:u w:val="single"/>
        </w:rPr>
      </w:pPr>
      <w:r>
        <w:rPr>
          <w:rFonts w:ascii="Times New Roman" w:hAnsi="Times New Roman" w:cs="Times New Roman"/>
          <w:b/>
          <w:u w:val="single"/>
        </w:rPr>
        <w:t>LIMITED</w:t>
      </w:r>
      <w:r w:rsidR="00D25BF4" w:rsidRPr="00BF7AEA">
        <w:rPr>
          <w:rFonts w:ascii="Times New Roman" w:hAnsi="Times New Roman" w:cs="Times New Roman"/>
          <w:b/>
          <w:u w:val="single"/>
        </w:rPr>
        <w:t xml:space="preserve"> TENDER</w:t>
      </w:r>
      <w:r>
        <w:rPr>
          <w:rFonts w:ascii="Times New Roman" w:hAnsi="Times New Roman" w:cs="Times New Roman"/>
          <w:b/>
          <w:u w:val="single"/>
        </w:rPr>
        <w:t xml:space="preserve"> ENQUIRY</w:t>
      </w:r>
      <w:r w:rsidR="00D25BF4" w:rsidRPr="00BF7AEA">
        <w:rPr>
          <w:rFonts w:ascii="Times New Roman" w:hAnsi="Times New Roman" w:cs="Times New Roman"/>
          <w:b/>
          <w:u w:val="single"/>
        </w:rPr>
        <w:t xml:space="preserve"> </w:t>
      </w:r>
      <w:r w:rsidR="001616D9">
        <w:rPr>
          <w:rFonts w:ascii="Times New Roman" w:hAnsi="Times New Roman" w:cs="Times New Roman"/>
          <w:b/>
          <w:u w:val="single"/>
        </w:rPr>
        <w:t xml:space="preserve"> </w:t>
      </w:r>
    </w:p>
    <w:p w14:paraId="0A35450B" w14:textId="4DD25D22" w:rsidR="00BF25BD" w:rsidRDefault="00BF25BD" w:rsidP="00BF25BD">
      <w:pPr>
        <w:tabs>
          <w:tab w:val="left" w:pos="0"/>
        </w:tabs>
        <w:rPr>
          <w:rFonts w:ascii="Times New Roman" w:hAnsi="Times New Roman" w:cs="Times New Roman"/>
          <w:b/>
          <w:color w:val="FF0000"/>
        </w:rPr>
      </w:pPr>
      <w:r>
        <w:rPr>
          <w:rFonts w:ascii="Times New Roman" w:hAnsi="Times New Roman" w:cs="Times New Roman"/>
          <w:b/>
          <w:color w:val="FF0000"/>
        </w:rPr>
        <w:t>BIT/PUR/LTE/</w:t>
      </w:r>
      <w:r w:rsidR="00480395">
        <w:rPr>
          <w:rFonts w:ascii="Times New Roman" w:hAnsi="Times New Roman" w:cs="Times New Roman"/>
          <w:b/>
          <w:color w:val="FF0000"/>
        </w:rPr>
        <w:t>SER</w:t>
      </w:r>
      <w:r>
        <w:rPr>
          <w:rFonts w:ascii="Times New Roman" w:hAnsi="Times New Roman" w:cs="Times New Roman"/>
          <w:b/>
          <w:color w:val="FF0000"/>
        </w:rPr>
        <w:t>/2</w:t>
      </w:r>
      <w:r w:rsidR="00EF6FA7">
        <w:rPr>
          <w:rFonts w:ascii="Times New Roman" w:hAnsi="Times New Roman" w:cs="Times New Roman"/>
          <w:b/>
          <w:color w:val="FF0000"/>
        </w:rPr>
        <w:t>4</w:t>
      </w:r>
      <w:r>
        <w:rPr>
          <w:rFonts w:ascii="Times New Roman" w:hAnsi="Times New Roman" w:cs="Times New Roman"/>
          <w:b/>
          <w:color w:val="FF0000"/>
        </w:rPr>
        <w:t>-2</w:t>
      </w:r>
      <w:r w:rsidR="00EF6FA7">
        <w:rPr>
          <w:rFonts w:ascii="Times New Roman" w:hAnsi="Times New Roman" w:cs="Times New Roman"/>
          <w:b/>
          <w:color w:val="FF0000"/>
        </w:rPr>
        <w:t>5</w:t>
      </w:r>
      <w:r>
        <w:rPr>
          <w:rFonts w:ascii="Times New Roman" w:hAnsi="Times New Roman" w:cs="Times New Roman"/>
          <w:b/>
          <w:color w:val="FF0000"/>
        </w:rPr>
        <w:t>//IC000</w:t>
      </w:r>
      <w:r w:rsidR="00EF6FA7">
        <w:rPr>
          <w:rFonts w:ascii="Times New Roman" w:hAnsi="Times New Roman" w:cs="Times New Roman"/>
          <w:b/>
          <w:color w:val="FF0000"/>
        </w:rPr>
        <w:t>0</w:t>
      </w:r>
      <w:r w:rsidR="00480395">
        <w:rPr>
          <w:rFonts w:ascii="Times New Roman" w:hAnsi="Times New Roman" w:cs="Times New Roman"/>
          <w:b/>
          <w:color w:val="FF0000"/>
        </w:rPr>
        <w:t>45</w:t>
      </w:r>
      <w:r>
        <w:rPr>
          <w:rFonts w:ascii="Times New Roman" w:hAnsi="Times New Roman" w:cs="Times New Roman"/>
          <w:b/>
          <w:color w:val="FF0000"/>
        </w:rPr>
        <w:t>/202</w:t>
      </w:r>
      <w:r w:rsidR="00EF6FA7">
        <w:rPr>
          <w:rFonts w:ascii="Times New Roman" w:hAnsi="Times New Roman" w:cs="Times New Roman"/>
          <w:b/>
          <w:color w:val="FF0000"/>
        </w:rPr>
        <w:t>4</w:t>
      </w:r>
      <w:r>
        <w:rPr>
          <w:rFonts w:ascii="Times New Roman" w:hAnsi="Times New Roman" w:cs="Times New Roman"/>
          <w:b/>
          <w:color w:val="FF0000"/>
        </w:rPr>
        <w:tab/>
        <w:t xml:space="preserve">                                             DATE:</w:t>
      </w:r>
      <w:r w:rsidR="003235D9">
        <w:rPr>
          <w:rFonts w:ascii="Times New Roman" w:hAnsi="Times New Roman" w:cs="Times New Roman"/>
          <w:b/>
          <w:color w:val="FF0000"/>
        </w:rPr>
        <w:t>10</w:t>
      </w:r>
      <w:r>
        <w:rPr>
          <w:rFonts w:ascii="Times New Roman" w:hAnsi="Times New Roman" w:cs="Times New Roman"/>
          <w:b/>
          <w:color w:val="FF0000"/>
        </w:rPr>
        <w:t>/0</w:t>
      </w:r>
      <w:r w:rsidR="003235D9">
        <w:rPr>
          <w:rFonts w:ascii="Times New Roman" w:hAnsi="Times New Roman" w:cs="Times New Roman"/>
          <w:b/>
          <w:color w:val="FF0000"/>
        </w:rPr>
        <w:t>6</w:t>
      </w:r>
      <w:r>
        <w:rPr>
          <w:rFonts w:ascii="Times New Roman" w:hAnsi="Times New Roman" w:cs="Times New Roman"/>
          <w:b/>
          <w:color w:val="FF0000"/>
        </w:rPr>
        <w:t>/202</w:t>
      </w:r>
      <w:r w:rsidR="00EF6FA7">
        <w:rPr>
          <w:rFonts w:ascii="Times New Roman" w:hAnsi="Times New Roman" w:cs="Times New Roman"/>
          <w:b/>
          <w:color w:val="FF0000"/>
        </w:rPr>
        <w:t>4</w:t>
      </w:r>
    </w:p>
    <w:p w14:paraId="38A6702B" w14:textId="77777777" w:rsidR="00BF25BD" w:rsidRDefault="00BF25BD" w:rsidP="00BF25BD">
      <w:pPr>
        <w:tabs>
          <w:tab w:val="left" w:pos="0"/>
        </w:tabs>
        <w:rPr>
          <w:rFonts w:ascii="Times New Roman" w:hAnsi="Times New Roman" w:cs="Times New Roman"/>
          <w:color w:val="FF0000"/>
        </w:rPr>
      </w:pPr>
      <w:r>
        <w:rPr>
          <w:rFonts w:ascii="Times New Roman" w:hAnsi="Times New Roman" w:cs="Times New Roman"/>
          <w:color w:val="FF0000"/>
        </w:rPr>
        <w:t xml:space="preserve">To, </w:t>
      </w:r>
    </w:p>
    <w:p w14:paraId="6429EBCC" w14:textId="77777777" w:rsidR="00BF25BD" w:rsidRDefault="00BF25BD" w:rsidP="00BF25BD">
      <w:pPr>
        <w:tabs>
          <w:tab w:val="left" w:pos="0"/>
        </w:tabs>
        <w:spacing w:after="0" w:line="240" w:lineRule="auto"/>
        <w:rPr>
          <w:rFonts w:ascii="Times New Roman" w:hAnsi="Times New Roman" w:cs="Times New Roman"/>
          <w:b/>
          <w:bCs/>
          <w:color w:val="000000" w:themeColor="text1"/>
        </w:rPr>
      </w:pPr>
      <w:r>
        <w:rPr>
          <w:rFonts w:ascii="Times New Roman" w:hAnsi="Times New Roman" w:cs="Times New Roman"/>
          <w:color w:val="FF0000"/>
        </w:rPr>
        <w:tab/>
      </w:r>
      <w:r>
        <w:rPr>
          <w:rFonts w:ascii="Times New Roman" w:hAnsi="Times New Roman" w:cs="Times New Roman"/>
          <w:b/>
          <w:bCs/>
          <w:color w:val="000000" w:themeColor="text1"/>
        </w:rPr>
        <w:t>M/s. ..............................................</w:t>
      </w:r>
    </w:p>
    <w:p w14:paraId="3747EA92" w14:textId="77777777" w:rsidR="00BF25BD" w:rsidRDefault="00BF25BD" w:rsidP="00BF25BD">
      <w:pPr>
        <w:tabs>
          <w:tab w:val="left" w:pos="0"/>
        </w:tabs>
        <w:spacing w:after="0" w:line="240" w:lineRule="auto"/>
        <w:rPr>
          <w:rFonts w:ascii="Times New Roman" w:hAnsi="Times New Roman" w:cs="Times New Roman"/>
          <w:b/>
          <w:bCs/>
          <w:color w:val="000000" w:themeColor="text1"/>
        </w:rPr>
      </w:pPr>
    </w:p>
    <w:p w14:paraId="5CFEA75F" w14:textId="77777777" w:rsidR="00BF25BD" w:rsidRDefault="00BF25BD" w:rsidP="00BF25BD">
      <w:pPr>
        <w:tabs>
          <w:tab w:val="left" w:pos="0"/>
        </w:tabs>
        <w:spacing w:after="0" w:line="240" w:lineRule="auto"/>
        <w:rPr>
          <w:rFonts w:ascii="Times New Roman" w:hAnsi="Times New Roman" w:cs="Times New Roman"/>
          <w:b/>
          <w:bCs/>
          <w:color w:val="000000" w:themeColor="text1"/>
        </w:rPr>
      </w:pPr>
      <w:r>
        <w:rPr>
          <w:rFonts w:ascii="Times New Roman" w:hAnsi="Times New Roman" w:cs="Times New Roman"/>
          <w:b/>
          <w:bCs/>
          <w:color w:val="000000" w:themeColor="text1"/>
        </w:rPr>
        <w:tab/>
      </w:r>
    </w:p>
    <w:p w14:paraId="3067DA87" w14:textId="77777777" w:rsidR="00BF25BD" w:rsidRDefault="00BF25BD" w:rsidP="00BF25BD">
      <w:pPr>
        <w:tabs>
          <w:tab w:val="left" w:pos="0"/>
        </w:tabs>
        <w:rPr>
          <w:rFonts w:ascii="Times New Roman" w:hAnsi="Times New Roman" w:cs="Times New Roman"/>
        </w:rPr>
      </w:pPr>
      <w:r>
        <w:rPr>
          <w:rFonts w:ascii="Times New Roman" w:hAnsi="Times New Roman" w:cs="Times New Roman"/>
        </w:rPr>
        <w:t>Dear Sir,</w:t>
      </w:r>
    </w:p>
    <w:p w14:paraId="1B373FEB" w14:textId="0750F0B4" w:rsidR="00BF25BD" w:rsidRDefault="00BF25BD" w:rsidP="00BF25BD">
      <w:pPr>
        <w:tabs>
          <w:tab w:val="left" w:pos="0"/>
        </w:tabs>
        <w:rPr>
          <w:rFonts w:ascii="Times New Roman" w:hAnsi="Times New Roman" w:cs="Times New Roman"/>
        </w:rPr>
      </w:pPr>
      <w:r>
        <w:rPr>
          <w:rFonts w:ascii="Times New Roman" w:hAnsi="Times New Roman" w:cs="Times New Roman"/>
        </w:rPr>
        <w:t xml:space="preserve">Subject: Request for Quotation for Procurement </w:t>
      </w:r>
      <w:r w:rsidR="00E054DC">
        <w:rPr>
          <w:rFonts w:ascii="Times New Roman" w:hAnsi="Times New Roman" w:cs="Times New Roman"/>
        </w:rPr>
        <w:t xml:space="preserve">of </w:t>
      </w:r>
      <w:r w:rsidR="00480395">
        <w:rPr>
          <w:rFonts w:ascii="Times New Roman" w:hAnsi="Times New Roman" w:cs="Times New Roman"/>
        </w:rPr>
        <w:t>BALL VALVE.</w:t>
      </w:r>
    </w:p>
    <w:p w14:paraId="319BC9CD" w14:textId="77777777" w:rsidR="00BF25BD" w:rsidRDefault="00BF25BD" w:rsidP="00BF25BD">
      <w:pPr>
        <w:tabs>
          <w:tab w:val="left" w:pos="0"/>
        </w:tabs>
        <w:rPr>
          <w:rFonts w:ascii="Times New Roman" w:hAnsi="Times New Roman" w:cs="Times New Roman"/>
        </w:rPr>
      </w:pPr>
      <w:r>
        <w:rPr>
          <w:rFonts w:ascii="Times New Roman" w:hAnsi="Times New Roman" w:cs="Times New Roman"/>
        </w:rPr>
        <w:t>You are requested to submit most competitive rates(s) for the following item(s) as per details given below (Sealed Quotations may be sent by hand or by post):</w:t>
      </w:r>
    </w:p>
    <w:tbl>
      <w:tblPr>
        <w:tblStyle w:val="TableGrid"/>
        <w:tblW w:w="0" w:type="auto"/>
        <w:tblLook w:val="04A0" w:firstRow="1" w:lastRow="0" w:firstColumn="1" w:lastColumn="0" w:noHBand="0" w:noVBand="1"/>
      </w:tblPr>
      <w:tblGrid>
        <w:gridCol w:w="4394"/>
        <w:gridCol w:w="5099"/>
      </w:tblGrid>
      <w:tr w:rsidR="00BF25BD" w14:paraId="72B0C5F3" w14:textId="77777777" w:rsidTr="00E054D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99967D" w14:textId="77777777" w:rsidR="00BF25BD" w:rsidRDefault="00BF25BD">
            <w:pPr>
              <w:autoSpaceDE w:val="0"/>
              <w:autoSpaceDN w:val="0"/>
              <w:adjustRightInd w:val="0"/>
              <w:rPr>
                <w:rFonts w:ascii="Times New Roman" w:eastAsiaTheme="minorHAnsi" w:hAnsi="Times New Roman" w:cs="Times New Roman"/>
                <w:color w:val="000000"/>
                <w:lang w:eastAsia="en-US"/>
              </w:rPr>
            </w:pPr>
            <w:r>
              <w:rPr>
                <w:rFonts w:ascii="Times New Roman" w:eastAsiaTheme="minorHAnsi" w:hAnsi="Times New Roman" w:cs="Times New Roman"/>
                <w:color w:val="000000"/>
                <w:lang w:eastAsia="en-US"/>
              </w:rPr>
              <w:t>Last date and time for submissions of complete Quotations by ( Password protected)</w:t>
            </w:r>
          </w:p>
          <w:p w14:paraId="5F2F0B28" w14:textId="77777777" w:rsidR="00BF25BD" w:rsidRDefault="00BF25BD">
            <w:pPr>
              <w:autoSpaceDE w:val="0"/>
              <w:autoSpaceDN w:val="0"/>
              <w:adjustRightInd w:val="0"/>
              <w:rPr>
                <w:rFonts w:ascii="Times New Roman" w:eastAsiaTheme="minorHAnsi" w:hAnsi="Times New Roman" w:cs="Times New Roman"/>
                <w:b/>
                <w:bCs/>
                <w:color w:val="0070C1"/>
                <w:lang w:eastAsia="en-US"/>
              </w:rPr>
            </w:pPr>
            <w:r>
              <w:rPr>
                <w:rFonts w:ascii="Times New Roman" w:eastAsiaTheme="minorHAnsi" w:hAnsi="Times New Roman" w:cs="Times New Roman"/>
                <w:color w:val="000000"/>
                <w:lang w:eastAsia="en-US"/>
              </w:rPr>
              <w:t xml:space="preserve"> </w:t>
            </w:r>
            <w:r>
              <w:rPr>
                <w:rFonts w:ascii="Times New Roman" w:hAnsi="Times New Roman" w:cs="Times New Roman"/>
                <w:lang w:eastAsia="en-US"/>
              </w:rPr>
              <w:t xml:space="preserve">Email to </w:t>
            </w:r>
            <w:hyperlink r:id="rId7" w:tgtFrame="_blank" w:history="1">
              <w:r>
                <w:rPr>
                  <w:rStyle w:val="Hyperlink"/>
                  <w:rFonts w:ascii="Arial" w:hAnsi="Arial" w:cs="Arial"/>
                  <w:color w:val="1155CC"/>
                  <w:shd w:val="clear" w:color="auto" w:fill="FFFFFF"/>
                  <w:lang w:eastAsia="en-US"/>
                </w:rPr>
                <w:t>ar.src@bitmesra.ac.in</w:t>
              </w:r>
            </w:hyperlink>
            <w:r>
              <w:rPr>
                <w:rStyle w:val="Hyperlink"/>
                <w:rFonts w:ascii="Arial" w:hAnsi="Arial" w:cs="Arial"/>
                <w:color w:val="1155CC"/>
                <w:shd w:val="clear" w:color="auto" w:fill="FFFFFF"/>
                <w:lang w:eastAsia="en-US"/>
              </w:rPr>
              <w:t>,</w:t>
            </w:r>
            <w:r>
              <w:rPr>
                <w:rFonts w:ascii="Times New Roman" w:hAnsi="Times New Roman" w:cs="Times New Roman"/>
                <w:lang w:eastAsia="en-US"/>
              </w:rPr>
              <w:t xml:space="preserve"> </w:t>
            </w:r>
            <w:hyperlink r:id="rId8" w:history="1">
              <w:r>
                <w:rPr>
                  <w:rStyle w:val="Hyperlink"/>
                  <w:rFonts w:ascii="Times New Roman" w:hAnsi="Times New Roman" w:cs="Times New Roman"/>
                  <w:lang w:eastAsia="en-US"/>
                </w:rPr>
                <w:t>purchase3@bitmesra.ac.in</w:t>
              </w:r>
            </w:hyperlink>
            <w:r>
              <w:rPr>
                <w:rFonts w:ascii="Times New Roman" w:hAnsi="Times New Roman" w:cs="Times New Roman"/>
                <w:lang w:eastAsia="en-US"/>
              </w:rPr>
              <w:t>, or sealed quotations can be submitted to the under mentioned address.</w:t>
            </w:r>
          </w:p>
        </w:tc>
        <w:tc>
          <w:tcPr>
            <w:tcW w:w="50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CBDDE4" w14:textId="3D895B51" w:rsidR="00BF25BD" w:rsidRDefault="003235D9">
            <w:pPr>
              <w:tabs>
                <w:tab w:val="left" w:pos="0"/>
              </w:tabs>
              <w:rPr>
                <w:rFonts w:ascii="Times New Roman" w:eastAsiaTheme="minorHAnsi" w:hAnsi="Times New Roman" w:cs="Times New Roman"/>
                <w:b/>
                <w:bCs/>
                <w:color w:val="0070C1"/>
                <w:lang w:eastAsia="en-US"/>
              </w:rPr>
            </w:pPr>
            <w:r>
              <w:rPr>
                <w:rFonts w:ascii="Times New Roman" w:eastAsiaTheme="minorHAnsi" w:hAnsi="Times New Roman" w:cs="Times New Roman"/>
                <w:b/>
                <w:bCs/>
                <w:color w:val="0070C1"/>
                <w:lang w:eastAsia="en-US"/>
              </w:rPr>
              <w:t>18</w:t>
            </w:r>
            <w:r w:rsidR="00BF25BD">
              <w:rPr>
                <w:rFonts w:ascii="Times New Roman" w:eastAsiaTheme="minorHAnsi" w:hAnsi="Times New Roman" w:cs="Times New Roman"/>
                <w:b/>
                <w:bCs/>
                <w:color w:val="0070C1"/>
                <w:lang w:eastAsia="en-US"/>
              </w:rPr>
              <w:t>.0</w:t>
            </w:r>
            <w:r w:rsidR="0077795F">
              <w:rPr>
                <w:rFonts w:ascii="Times New Roman" w:eastAsiaTheme="minorHAnsi" w:hAnsi="Times New Roman" w:cs="Times New Roman"/>
                <w:b/>
                <w:bCs/>
                <w:color w:val="0070C1"/>
                <w:lang w:eastAsia="en-US"/>
              </w:rPr>
              <w:t>6</w:t>
            </w:r>
            <w:r w:rsidR="00BF25BD">
              <w:rPr>
                <w:rFonts w:ascii="Times New Roman" w:eastAsiaTheme="minorHAnsi" w:hAnsi="Times New Roman" w:cs="Times New Roman"/>
                <w:b/>
                <w:bCs/>
                <w:color w:val="0070C1"/>
                <w:lang w:eastAsia="en-US"/>
              </w:rPr>
              <w:t>.202</w:t>
            </w:r>
            <w:r w:rsidR="00EF6FA7">
              <w:rPr>
                <w:rFonts w:ascii="Times New Roman" w:eastAsiaTheme="minorHAnsi" w:hAnsi="Times New Roman" w:cs="Times New Roman"/>
                <w:b/>
                <w:bCs/>
                <w:color w:val="0070C1"/>
                <w:lang w:eastAsia="en-US"/>
              </w:rPr>
              <w:t>4</w:t>
            </w:r>
            <w:r w:rsidR="00BF25BD">
              <w:rPr>
                <w:rFonts w:ascii="Times New Roman" w:eastAsiaTheme="minorHAnsi" w:hAnsi="Times New Roman" w:cs="Times New Roman"/>
                <w:b/>
                <w:bCs/>
                <w:color w:val="0070C1"/>
                <w:lang w:eastAsia="en-US"/>
              </w:rPr>
              <w:t xml:space="preserve"> 15:00 Hrs.</w:t>
            </w:r>
          </w:p>
          <w:p w14:paraId="6A0C3DEE" w14:textId="77777777" w:rsidR="00BF25BD" w:rsidRDefault="00BF25BD">
            <w:pPr>
              <w:tabs>
                <w:tab w:val="left" w:pos="0"/>
              </w:tabs>
              <w:rPr>
                <w:rFonts w:ascii="Times New Roman" w:hAnsi="Times New Roman" w:cs="Times New Roman"/>
                <w:color w:val="FF0000"/>
                <w:lang w:eastAsia="en-US"/>
              </w:rPr>
            </w:pPr>
            <w:r>
              <w:rPr>
                <w:rFonts w:ascii="Times New Roman" w:hAnsi="Times New Roman" w:cs="Times New Roman"/>
                <w:color w:val="FF0000"/>
                <w:lang w:eastAsia="en-US"/>
              </w:rPr>
              <w:t>( If all LTE Vendors submit the quotation prior to the submission date, the quotations will be opened prior to last date of submission.)</w:t>
            </w:r>
          </w:p>
        </w:tc>
      </w:tr>
    </w:tbl>
    <w:p w14:paraId="02A6EA1A" w14:textId="77777777" w:rsidR="00BF25BD" w:rsidRDefault="00BF25BD" w:rsidP="00BF25BD">
      <w:pPr>
        <w:tabs>
          <w:tab w:val="left" w:pos="0"/>
        </w:tabs>
        <w:rPr>
          <w:rFonts w:ascii="Times New Roman" w:hAnsi="Times New Roman" w:cs="Times New Roman"/>
          <w:sz w:val="16"/>
          <w:szCs w:val="16"/>
        </w:rPr>
      </w:pPr>
    </w:p>
    <w:tbl>
      <w:tblPr>
        <w:tblStyle w:val="TableGrid"/>
        <w:tblW w:w="9493" w:type="dxa"/>
        <w:tblLayout w:type="fixed"/>
        <w:tblLook w:val="04A0" w:firstRow="1" w:lastRow="0" w:firstColumn="1" w:lastColumn="0" w:noHBand="0" w:noVBand="1"/>
      </w:tblPr>
      <w:tblGrid>
        <w:gridCol w:w="562"/>
        <w:gridCol w:w="8080"/>
        <w:gridCol w:w="851"/>
      </w:tblGrid>
      <w:tr w:rsidR="00BF25BD" w14:paraId="33B1B602" w14:textId="77777777" w:rsidTr="00E054DC">
        <w:trPr>
          <w:trHeight w:val="358"/>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6F8D6F"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Sr.N.</w:t>
            </w:r>
          </w:p>
        </w:tc>
        <w:tc>
          <w:tcPr>
            <w:tcW w:w="8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91B8B0" w14:textId="77777777" w:rsidR="00BF25BD" w:rsidRDefault="00BF25BD">
            <w:pPr>
              <w:tabs>
                <w:tab w:val="left" w:pos="0"/>
              </w:tabs>
              <w:rPr>
                <w:rFonts w:ascii="Times New Roman" w:hAnsi="Times New Roman" w:cs="Times New Roman"/>
                <w:color w:val="FF0000"/>
                <w:lang w:eastAsia="en-US"/>
              </w:rPr>
            </w:pPr>
            <w:r>
              <w:rPr>
                <w:rFonts w:ascii="Times New Roman" w:hAnsi="Times New Roman" w:cs="Times New Roman"/>
                <w:color w:val="FF0000"/>
                <w:lang w:eastAsia="en-US"/>
              </w:rPr>
              <w:t>Item Description</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670EDA" w14:textId="77777777" w:rsidR="00BF25BD" w:rsidRDefault="00BF25BD">
            <w:pPr>
              <w:tabs>
                <w:tab w:val="left" w:pos="0"/>
              </w:tabs>
              <w:jc w:val="center"/>
              <w:rPr>
                <w:rFonts w:ascii="Times New Roman" w:hAnsi="Times New Roman" w:cs="Times New Roman"/>
                <w:lang w:eastAsia="en-US"/>
              </w:rPr>
            </w:pPr>
            <w:r>
              <w:rPr>
                <w:rFonts w:ascii="Times New Roman" w:hAnsi="Times New Roman" w:cs="Times New Roman"/>
                <w:b/>
                <w:color w:val="FF0000"/>
                <w:lang w:eastAsia="en-US"/>
              </w:rPr>
              <w:t>Qty</w:t>
            </w:r>
          </w:p>
        </w:tc>
      </w:tr>
      <w:tr w:rsidR="00BF25BD" w14:paraId="0E9D5482" w14:textId="77777777" w:rsidTr="00E054DC">
        <w:trPr>
          <w:trHeight w:val="220"/>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A04B62"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1</w:t>
            </w:r>
          </w:p>
        </w:tc>
        <w:tc>
          <w:tcPr>
            <w:tcW w:w="80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1AAD9D" w14:textId="220D2AB1" w:rsidR="00480395" w:rsidRPr="00480395" w:rsidRDefault="00480395" w:rsidP="00480395">
            <w:pPr>
              <w:tabs>
                <w:tab w:val="left" w:pos="0"/>
              </w:tabs>
              <w:ind w:left="30"/>
              <w:rPr>
                <w:color w:val="FF0000"/>
                <w:lang w:eastAsia="en-US"/>
              </w:rPr>
            </w:pPr>
            <w:r>
              <w:rPr>
                <w:color w:val="FF0000"/>
                <w:lang w:eastAsia="en-US"/>
              </w:rPr>
              <w:t>BALL VALVE-</w:t>
            </w:r>
            <w:r w:rsidRPr="00480395">
              <w:rPr>
                <w:color w:val="FF0000"/>
                <w:lang w:eastAsia="en-US"/>
              </w:rPr>
              <w:t xml:space="preserve">Pneumatically </w:t>
            </w:r>
            <w:r>
              <w:rPr>
                <w:color w:val="FF0000"/>
                <w:lang w:eastAsia="en-US"/>
              </w:rPr>
              <w:t>Actuated</w:t>
            </w:r>
            <w:r w:rsidRPr="00480395">
              <w:rPr>
                <w:color w:val="FF0000"/>
                <w:lang w:eastAsia="en-US"/>
              </w:rPr>
              <w:t xml:space="preserve"> Ball Valve (SS316)</w:t>
            </w:r>
          </w:p>
          <w:p w14:paraId="27836017" w14:textId="77777777" w:rsidR="00480395" w:rsidRPr="00480395" w:rsidRDefault="00480395" w:rsidP="00480395">
            <w:pPr>
              <w:tabs>
                <w:tab w:val="left" w:pos="0"/>
              </w:tabs>
              <w:ind w:left="30"/>
              <w:rPr>
                <w:color w:val="FF0000"/>
                <w:lang w:eastAsia="en-US"/>
              </w:rPr>
            </w:pPr>
            <w:r w:rsidRPr="00480395">
              <w:rPr>
                <w:color w:val="FF0000"/>
                <w:lang w:eastAsia="en-US"/>
              </w:rPr>
              <w:t>H-510-SS-N-1/2-42C</w:t>
            </w:r>
          </w:p>
          <w:p w14:paraId="760A162A" w14:textId="77777777" w:rsidR="00480395" w:rsidRPr="00480395" w:rsidRDefault="00480395" w:rsidP="00480395">
            <w:pPr>
              <w:tabs>
                <w:tab w:val="left" w:pos="0"/>
              </w:tabs>
              <w:ind w:left="30"/>
              <w:rPr>
                <w:color w:val="FF0000"/>
                <w:lang w:eastAsia="en-US"/>
              </w:rPr>
            </w:pPr>
            <w:r w:rsidRPr="00480395">
              <w:rPr>
                <w:color w:val="FF0000"/>
                <w:lang w:eastAsia="en-US"/>
              </w:rPr>
              <w:t>MAWP : 3000 Psi / 206 bar</w:t>
            </w:r>
          </w:p>
          <w:p w14:paraId="1F8F2EBC" w14:textId="7C0131DB" w:rsidR="00BF25BD" w:rsidRDefault="00480395" w:rsidP="00480395">
            <w:pPr>
              <w:tabs>
                <w:tab w:val="left" w:pos="0"/>
              </w:tabs>
              <w:ind w:left="30"/>
              <w:rPr>
                <w:color w:val="FF0000"/>
                <w:lang w:eastAsia="en-US"/>
              </w:rPr>
            </w:pPr>
            <w:r w:rsidRPr="00480395">
              <w:rPr>
                <w:color w:val="FF0000"/>
                <w:lang w:eastAsia="en-US"/>
              </w:rPr>
              <w:t>Body MOC: SS316, Seat : PTFE, Actuator Type : Spring return, Single acting, Normally closed</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009399" w14:textId="12790D0B" w:rsidR="00BF25BD" w:rsidRDefault="00BF25BD">
            <w:pPr>
              <w:tabs>
                <w:tab w:val="left" w:pos="0"/>
              </w:tabs>
              <w:jc w:val="center"/>
              <w:rPr>
                <w:rFonts w:ascii="Times New Roman" w:hAnsi="Times New Roman" w:cs="Times New Roman"/>
                <w:b/>
                <w:color w:val="FF0000"/>
                <w:lang w:eastAsia="en-US"/>
              </w:rPr>
            </w:pPr>
            <w:r>
              <w:rPr>
                <w:rFonts w:ascii="Times New Roman" w:hAnsi="Times New Roman" w:cs="Times New Roman"/>
                <w:b/>
                <w:color w:val="FF0000"/>
                <w:lang w:eastAsia="en-US"/>
              </w:rPr>
              <w:t>0</w:t>
            </w:r>
            <w:r w:rsidR="00480395">
              <w:rPr>
                <w:rFonts w:ascii="Times New Roman" w:hAnsi="Times New Roman" w:cs="Times New Roman"/>
                <w:b/>
                <w:color w:val="FF0000"/>
                <w:lang w:eastAsia="en-US"/>
              </w:rPr>
              <w:t>2</w:t>
            </w:r>
            <w:r>
              <w:rPr>
                <w:rFonts w:ascii="Times New Roman" w:hAnsi="Times New Roman" w:cs="Times New Roman"/>
                <w:b/>
                <w:color w:val="FF0000"/>
                <w:lang w:eastAsia="en-US"/>
              </w:rPr>
              <w:t xml:space="preserve"> Nos.</w:t>
            </w:r>
          </w:p>
          <w:p w14:paraId="582B425A" w14:textId="77777777" w:rsidR="00BF25BD" w:rsidRDefault="00BF25BD">
            <w:pPr>
              <w:tabs>
                <w:tab w:val="left" w:pos="0"/>
              </w:tabs>
              <w:jc w:val="center"/>
              <w:rPr>
                <w:rFonts w:ascii="Times New Roman" w:hAnsi="Times New Roman" w:cs="Times New Roman"/>
                <w:b/>
                <w:color w:val="FF0000"/>
                <w:lang w:eastAsia="en-US"/>
              </w:rPr>
            </w:pPr>
          </w:p>
        </w:tc>
      </w:tr>
    </w:tbl>
    <w:p w14:paraId="65AEECE8" w14:textId="77777777" w:rsidR="00BF25BD" w:rsidRDefault="00BF25BD" w:rsidP="00BF25BD">
      <w:pPr>
        <w:tabs>
          <w:tab w:val="left" w:pos="0"/>
        </w:tabs>
        <w:rPr>
          <w:rFonts w:ascii="Times New Roman" w:hAnsi="Times New Roman" w:cs="Times New Roman"/>
        </w:rPr>
      </w:pPr>
      <w:r>
        <w:rPr>
          <w:rFonts w:ascii="Times New Roman" w:hAnsi="Times New Roman" w:cs="Times New Roman"/>
        </w:rPr>
        <w:t>Sealed Quotation may be submitted superscribed with reference number as appended hereunder:-</w:t>
      </w:r>
    </w:p>
    <w:tbl>
      <w:tblPr>
        <w:tblStyle w:val="TableGrid"/>
        <w:tblW w:w="0" w:type="auto"/>
        <w:tblLook w:val="04A0" w:firstRow="1" w:lastRow="0" w:firstColumn="1" w:lastColumn="0" w:noHBand="0" w:noVBand="1"/>
      </w:tblPr>
      <w:tblGrid>
        <w:gridCol w:w="9493"/>
      </w:tblGrid>
      <w:tr w:rsidR="00BF25BD" w14:paraId="58555DE2" w14:textId="77777777" w:rsidTr="00E054DC">
        <w:trPr>
          <w:trHeight w:val="2348"/>
        </w:trPr>
        <w:tc>
          <w:tcPr>
            <w:tcW w:w="94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C361D8" w14:textId="77777777" w:rsidR="00BF25BD" w:rsidRDefault="00BF25BD">
            <w:pPr>
              <w:tabs>
                <w:tab w:val="left" w:pos="0"/>
              </w:tabs>
              <w:rPr>
                <w:rFonts w:ascii="Times New Roman" w:hAnsi="Times New Roman" w:cs="Times New Roman"/>
                <w:sz w:val="16"/>
                <w:szCs w:val="16"/>
                <w:lang w:eastAsia="en-US"/>
              </w:rPr>
            </w:pPr>
            <w:r>
              <w:rPr>
                <w:rFonts w:ascii="Times New Roman" w:hAnsi="Times New Roman" w:cs="Times New Roman"/>
                <w:lang w:eastAsia="en-US"/>
              </w:rPr>
              <w:t>Quotation for Supply of ----</w:t>
            </w:r>
            <w:r>
              <w:rPr>
                <w:rFonts w:ascii="Times New Roman" w:hAnsi="Times New Roman" w:cs="Times New Roman"/>
                <w:color w:val="FF0000"/>
                <w:lang w:eastAsia="en-US"/>
              </w:rPr>
              <w:t xml:space="preserve"> </w:t>
            </w:r>
          </w:p>
          <w:p w14:paraId="1C8D3B9E" w14:textId="487B0539" w:rsidR="00BF25BD" w:rsidRDefault="00BF25BD">
            <w:pPr>
              <w:tabs>
                <w:tab w:val="left" w:pos="0"/>
              </w:tabs>
              <w:rPr>
                <w:rFonts w:ascii="Times New Roman" w:hAnsi="Times New Roman" w:cs="Times New Roman"/>
                <w:sz w:val="16"/>
                <w:szCs w:val="16"/>
                <w:lang w:eastAsia="en-US"/>
              </w:rPr>
            </w:pPr>
            <w:r>
              <w:rPr>
                <w:rFonts w:ascii="Times New Roman" w:hAnsi="Times New Roman" w:cs="Times New Roman"/>
                <w:lang w:eastAsia="en-US"/>
              </w:rPr>
              <w:t xml:space="preserve">Ref.No. </w:t>
            </w:r>
            <w:r w:rsidR="00573EF5">
              <w:rPr>
                <w:rFonts w:ascii="Times New Roman" w:hAnsi="Times New Roman" w:cs="Times New Roman"/>
                <w:b/>
                <w:color w:val="FF0000"/>
              </w:rPr>
              <w:t>BIT/PUR/LTE/</w:t>
            </w:r>
            <w:r w:rsidR="00480395">
              <w:rPr>
                <w:rFonts w:ascii="Times New Roman" w:hAnsi="Times New Roman" w:cs="Times New Roman"/>
                <w:b/>
                <w:color w:val="FF0000"/>
              </w:rPr>
              <w:t>SER</w:t>
            </w:r>
            <w:r w:rsidR="00573EF5">
              <w:rPr>
                <w:rFonts w:ascii="Times New Roman" w:hAnsi="Times New Roman" w:cs="Times New Roman"/>
                <w:b/>
                <w:color w:val="FF0000"/>
              </w:rPr>
              <w:t>/24-25//IC0000</w:t>
            </w:r>
            <w:r w:rsidR="00480395">
              <w:rPr>
                <w:rFonts w:ascii="Times New Roman" w:hAnsi="Times New Roman" w:cs="Times New Roman"/>
                <w:b/>
                <w:color w:val="FF0000"/>
              </w:rPr>
              <w:t>45</w:t>
            </w:r>
            <w:r w:rsidR="00573EF5">
              <w:rPr>
                <w:rFonts w:ascii="Times New Roman" w:hAnsi="Times New Roman" w:cs="Times New Roman"/>
                <w:b/>
                <w:color w:val="FF0000"/>
              </w:rPr>
              <w:t>/2024</w:t>
            </w:r>
            <w:r w:rsidR="00480395">
              <w:rPr>
                <w:rFonts w:ascii="Times New Roman" w:hAnsi="Times New Roman" w:cs="Times New Roman"/>
                <w:b/>
                <w:color w:val="FF0000"/>
              </w:rPr>
              <w:t>.</w:t>
            </w:r>
          </w:p>
          <w:p w14:paraId="7134CCF4"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 xml:space="preserve">                                                                                       To,</w:t>
            </w:r>
          </w:p>
          <w:p w14:paraId="11A79219"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 xml:space="preserve">                                                                                           Asst Registrar ( RDC)</w:t>
            </w:r>
          </w:p>
          <w:p w14:paraId="649C7A75"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 xml:space="preserve">                                                                                           Birla Institute of Technology, </w:t>
            </w:r>
          </w:p>
          <w:p w14:paraId="6212CF3E"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 xml:space="preserve">                                                                                           Mesra, Ranchi,Jharkhand-835215.</w:t>
            </w:r>
          </w:p>
          <w:p w14:paraId="06A55737"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From,: M/s--------------------------------------</w:t>
            </w:r>
          </w:p>
          <w:p w14:paraId="100F9CB8"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Address: ----------------------------------------</w:t>
            </w:r>
          </w:p>
          <w:p w14:paraId="41FBFA1D"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Contact No.-------------------------------------</w:t>
            </w:r>
          </w:p>
          <w:p w14:paraId="7AB6F802" w14:textId="77777777" w:rsidR="00BF25BD" w:rsidRDefault="00BF25BD">
            <w:pPr>
              <w:tabs>
                <w:tab w:val="left" w:pos="0"/>
              </w:tabs>
              <w:rPr>
                <w:rFonts w:ascii="Times New Roman" w:hAnsi="Times New Roman" w:cs="Times New Roman"/>
                <w:lang w:eastAsia="en-US"/>
              </w:rPr>
            </w:pPr>
            <w:r>
              <w:rPr>
                <w:rFonts w:ascii="Times New Roman" w:hAnsi="Times New Roman" w:cs="Times New Roman"/>
                <w:lang w:eastAsia="en-US"/>
              </w:rPr>
              <w:t xml:space="preserve">Email ID ----------------------------------------           </w:t>
            </w:r>
          </w:p>
        </w:tc>
      </w:tr>
    </w:tbl>
    <w:p w14:paraId="5DFF9C5D" w14:textId="77777777" w:rsidR="00BF25BD" w:rsidRDefault="00BF25BD" w:rsidP="00BF25BD">
      <w:pPr>
        <w:pStyle w:val="ListParagraph"/>
        <w:numPr>
          <w:ilvl w:val="0"/>
          <w:numId w:val="4"/>
        </w:numPr>
        <w:tabs>
          <w:tab w:val="left" w:pos="0"/>
        </w:tabs>
        <w:spacing w:after="200" w:line="276" w:lineRule="auto"/>
        <w:ind w:left="0"/>
        <w:jc w:val="both"/>
      </w:pPr>
      <w:r>
        <w:t>Original bills in triplicate along with the warranty card will have to be issued by the party to whom order is issued.</w:t>
      </w:r>
    </w:p>
    <w:p w14:paraId="321E7FE4" w14:textId="77777777" w:rsidR="00BF25BD" w:rsidRDefault="00BF25BD" w:rsidP="00BF25BD">
      <w:pPr>
        <w:pStyle w:val="ListParagraph"/>
        <w:numPr>
          <w:ilvl w:val="0"/>
          <w:numId w:val="4"/>
        </w:numPr>
        <w:tabs>
          <w:tab w:val="left" w:pos="0"/>
        </w:tabs>
        <w:spacing w:after="200" w:line="276" w:lineRule="auto"/>
        <w:ind w:left="0"/>
        <w:jc w:val="both"/>
      </w:pPr>
      <w:r>
        <w:t>HSN code of the material should be mentioned in quotation.</w:t>
      </w:r>
    </w:p>
    <w:p w14:paraId="571D1B14" w14:textId="77777777" w:rsidR="00BF25BD" w:rsidRDefault="00BF25BD" w:rsidP="00BF25BD">
      <w:pPr>
        <w:pStyle w:val="ListParagraph"/>
        <w:numPr>
          <w:ilvl w:val="0"/>
          <w:numId w:val="4"/>
        </w:numPr>
        <w:tabs>
          <w:tab w:val="left" w:pos="0"/>
        </w:tabs>
        <w:spacing w:after="200" w:line="276" w:lineRule="auto"/>
        <w:ind w:left="0"/>
        <w:jc w:val="both"/>
      </w:pPr>
      <w:r>
        <w:t>All entries in the quotation should be typed or computer printed without any ambiguity and should be free from correction etc. Hand written offers will be rejected.</w:t>
      </w:r>
    </w:p>
    <w:p w14:paraId="12A4B286" w14:textId="77777777" w:rsidR="00BF25BD" w:rsidRDefault="00BF25BD" w:rsidP="00BF25BD">
      <w:pPr>
        <w:pStyle w:val="ListParagraph"/>
        <w:numPr>
          <w:ilvl w:val="0"/>
          <w:numId w:val="4"/>
        </w:numPr>
        <w:tabs>
          <w:tab w:val="left" w:pos="0"/>
        </w:tabs>
        <w:spacing w:after="200" w:line="276" w:lineRule="auto"/>
        <w:ind w:left="0"/>
        <w:jc w:val="both"/>
      </w:pPr>
      <w:r>
        <w:t xml:space="preserve">Late and delayed tenders will not be considered. In case any unscheduled holiday occurs on prescribed closing date the next working day shall be the prescribed date of closing. </w:t>
      </w:r>
    </w:p>
    <w:p w14:paraId="53617381" w14:textId="77777777" w:rsidR="00BF25BD" w:rsidRDefault="00BF25BD" w:rsidP="00BF25BD">
      <w:pPr>
        <w:pStyle w:val="ListParagraph"/>
        <w:numPr>
          <w:ilvl w:val="0"/>
          <w:numId w:val="4"/>
        </w:numPr>
        <w:tabs>
          <w:tab w:val="left" w:pos="0"/>
        </w:tabs>
        <w:spacing w:after="200" w:line="276" w:lineRule="auto"/>
        <w:ind w:left="0"/>
        <w:jc w:val="both"/>
      </w:pPr>
      <w:r>
        <w:t>The quotation should be submitted with descriptive literature &amp; drawing. The make of the items offered should be clearly specified.</w:t>
      </w:r>
    </w:p>
    <w:p w14:paraId="5C98F7E0" w14:textId="77777777" w:rsidR="00BF25BD" w:rsidRDefault="00BF25BD" w:rsidP="00BF25BD">
      <w:pPr>
        <w:pStyle w:val="ListParagraph"/>
        <w:numPr>
          <w:ilvl w:val="0"/>
          <w:numId w:val="4"/>
        </w:numPr>
        <w:tabs>
          <w:tab w:val="left" w:pos="0"/>
        </w:tabs>
        <w:spacing w:after="200" w:line="276" w:lineRule="auto"/>
        <w:ind w:left="0"/>
        <w:jc w:val="both"/>
      </w:pPr>
      <w:r>
        <w:lastRenderedPageBreak/>
        <w:t xml:space="preserve"> Material should be confirming to our specification. The deviations if any should be clearly indicated in the quotations.</w:t>
      </w:r>
    </w:p>
    <w:p w14:paraId="736A284F" w14:textId="77777777" w:rsidR="00BF25BD" w:rsidRDefault="00BF25BD" w:rsidP="00BF25BD">
      <w:pPr>
        <w:pStyle w:val="ListParagraph"/>
        <w:numPr>
          <w:ilvl w:val="0"/>
          <w:numId w:val="4"/>
        </w:numPr>
        <w:tabs>
          <w:tab w:val="left" w:pos="0"/>
        </w:tabs>
        <w:spacing w:after="200" w:line="276" w:lineRule="auto"/>
        <w:ind w:left="0"/>
        <w:jc w:val="both"/>
      </w:pPr>
      <w:r>
        <w:t>Successful bidder has to furnish the OEM test certificates along with the materials (if applicable).</w:t>
      </w:r>
    </w:p>
    <w:p w14:paraId="4A995A08" w14:textId="77777777" w:rsidR="00BF25BD" w:rsidRDefault="00BF25BD" w:rsidP="00BF25BD">
      <w:pPr>
        <w:pStyle w:val="ListParagraph"/>
        <w:numPr>
          <w:ilvl w:val="0"/>
          <w:numId w:val="4"/>
        </w:numPr>
        <w:tabs>
          <w:tab w:val="left" w:pos="0"/>
        </w:tabs>
        <w:spacing w:after="200" w:line="276" w:lineRule="auto"/>
        <w:ind w:left="0"/>
        <w:jc w:val="both"/>
      </w:pPr>
      <w:r>
        <w:t xml:space="preserve">Rate /Price: The offered price shall be on </w:t>
      </w:r>
      <w:r>
        <w:rPr>
          <w:b/>
        </w:rPr>
        <w:t>FOR BIT Mesra on Door Delivery basis</w:t>
      </w:r>
      <w:r>
        <w:t>.</w:t>
      </w:r>
    </w:p>
    <w:p w14:paraId="781FBE25" w14:textId="77777777" w:rsidR="00BF25BD" w:rsidRDefault="00BF25BD" w:rsidP="00BF25BD">
      <w:pPr>
        <w:pStyle w:val="ListParagraph"/>
        <w:numPr>
          <w:ilvl w:val="0"/>
          <w:numId w:val="4"/>
        </w:numPr>
        <w:tabs>
          <w:tab w:val="left" w:pos="0"/>
        </w:tabs>
        <w:spacing w:after="200" w:line="276" w:lineRule="auto"/>
        <w:ind w:left="0"/>
        <w:jc w:val="both"/>
        <w:rPr>
          <w:color w:val="FF0000"/>
          <w:highlight w:val="green"/>
        </w:rPr>
      </w:pPr>
      <w:r>
        <w:rPr>
          <w:color w:val="FF0000"/>
          <w:highlight w:val="green"/>
        </w:rPr>
        <w:t>No Advance payment will be considered at any circumstances.</w:t>
      </w:r>
    </w:p>
    <w:p w14:paraId="74CE7817" w14:textId="77777777" w:rsidR="00BF25BD" w:rsidRDefault="00BF25BD" w:rsidP="00BF25BD">
      <w:pPr>
        <w:pStyle w:val="ListParagraph"/>
        <w:numPr>
          <w:ilvl w:val="0"/>
          <w:numId w:val="4"/>
        </w:numPr>
        <w:tabs>
          <w:tab w:val="left" w:pos="0"/>
        </w:tabs>
        <w:spacing w:after="200" w:line="276" w:lineRule="auto"/>
        <w:ind w:left="0"/>
        <w:jc w:val="both"/>
      </w:pPr>
      <w:r>
        <w:t>If offered Price Term is other than the FOR-Destination term, approximate Freight &amp; forwarding charges along with the applicable Insurance charges may be mentioned.</w:t>
      </w:r>
    </w:p>
    <w:p w14:paraId="2FE204DD" w14:textId="77777777" w:rsidR="00BF25BD" w:rsidRDefault="00BF25BD" w:rsidP="00BF25BD">
      <w:pPr>
        <w:pStyle w:val="ListParagraph"/>
        <w:numPr>
          <w:ilvl w:val="0"/>
          <w:numId w:val="4"/>
        </w:numPr>
        <w:tabs>
          <w:tab w:val="left" w:pos="0"/>
        </w:tabs>
        <w:spacing w:after="200" w:line="276" w:lineRule="auto"/>
        <w:ind w:left="0"/>
        <w:jc w:val="both"/>
      </w:pPr>
      <w:r>
        <w:t>GST and PAN certificate should be furnished along with quotations.</w:t>
      </w:r>
    </w:p>
    <w:p w14:paraId="0CE16B87" w14:textId="77777777" w:rsidR="00BF25BD" w:rsidRDefault="00BF25BD" w:rsidP="00BF25BD">
      <w:pPr>
        <w:pStyle w:val="ListParagraph"/>
        <w:numPr>
          <w:ilvl w:val="0"/>
          <w:numId w:val="4"/>
        </w:numPr>
        <w:tabs>
          <w:tab w:val="left" w:pos="0"/>
        </w:tabs>
        <w:spacing w:after="200" w:line="276" w:lineRule="auto"/>
        <w:ind w:left="0"/>
        <w:jc w:val="both"/>
        <w:rPr>
          <w:color w:val="FF0000"/>
        </w:rPr>
      </w:pPr>
      <w:r>
        <w:rPr>
          <w:color w:val="FF0000"/>
        </w:rPr>
        <w:t>Road Permit: The supplier shall arrange Road Permit on his own for transportation material to BIT Mesra and any additional tax liability on this account shall be borne and paid by the supplier.</w:t>
      </w:r>
    </w:p>
    <w:p w14:paraId="3EE6DA55" w14:textId="77777777" w:rsidR="00BF25BD" w:rsidRDefault="00BF25BD" w:rsidP="00BF25BD">
      <w:pPr>
        <w:pStyle w:val="ListParagraph"/>
        <w:numPr>
          <w:ilvl w:val="0"/>
          <w:numId w:val="4"/>
        </w:numPr>
        <w:tabs>
          <w:tab w:val="left" w:pos="0"/>
        </w:tabs>
        <w:spacing w:after="200" w:line="276" w:lineRule="auto"/>
        <w:ind w:left="0"/>
        <w:jc w:val="both"/>
      </w:pPr>
      <w:r>
        <w:t>Purchaser will not pay separately for transit insurance/taxes (if any) and the supplier will be responsible until the stores arrive in good condition at the destination.</w:t>
      </w:r>
    </w:p>
    <w:p w14:paraId="3952C2E0" w14:textId="77777777" w:rsidR="00BF25BD" w:rsidRDefault="00BF25BD" w:rsidP="00BF25BD">
      <w:pPr>
        <w:pStyle w:val="ListParagraph"/>
        <w:numPr>
          <w:ilvl w:val="0"/>
          <w:numId w:val="4"/>
        </w:numPr>
        <w:tabs>
          <w:tab w:val="left" w:pos="0"/>
        </w:tabs>
        <w:spacing w:after="200" w:line="276" w:lineRule="auto"/>
        <w:ind w:left="0"/>
        <w:jc w:val="both"/>
      </w:pPr>
      <w:r>
        <w:t>Warranty: Period of warranty should be clearly mentioned and also the parts covered under it. Warranty will be applicable from the date of successful installation.</w:t>
      </w:r>
    </w:p>
    <w:p w14:paraId="370AD69B" w14:textId="77777777" w:rsidR="00BF25BD" w:rsidRDefault="00BF25BD" w:rsidP="00BF25BD">
      <w:pPr>
        <w:pStyle w:val="ListParagraph"/>
        <w:numPr>
          <w:ilvl w:val="0"/>
          <w:numId w:val="4"/>
        </w:numPr>
        <w:tabs>
          <w:tab w:val="left" w:pos="0"/>
        </w:tabs>
        <w:spacing w:after="200" w:line="276" w:lineRule="auto"/>
        <w:ind w:left="0"/>
        <w:jc w:val="both"/>
      </w:pPr>
      <w:r>
        <w:t>Service Facility: Supplier must mention about the service set up in India &amp; confirm effective after sales service.</w:t>
      </w:r>
    </w:p>
    <w:p w14:paraId="35D7B9DF" w14:textId="77777777" w:rsidR="00BF25BD" w:rsidRDefault="00BF25BD" w:rsidP="00BF25BD">
      <w:pPr>
        <w:pStyle w:val="ListParagraph"/>
        <w:numPr>
          <w:ilvl w:val="0"/>
          <w:numId w:val="4"/>
        </w:numPr>
        <w:tabs>
          <w:tab w:val="left" w:pos="0"/>
        </w:tabs>
        <w:spacing w:after="200" w:line="276" w:lineRule="auto"/>
        <w:ind w:left="0"/>
        <w:jc w:val="both"/>
      </w:pPr>
      <w:r>
        <w:t>BIT Mesra is not bound to accept the lowest or any quotation for whatsoever reason and reserve its right to accept or reject in whole or in part any or all the quotations received without assigning any reason.</w:t>
      </w:r>
    </w:p>
    <w:p w14:paraId="30027761" w14:textId="77777777" w:rsidR="00BF25BD" w:rsidRDefault="00BF25BD" w:rsidP="00BF25BD">
      <w:pPr>
        <w:pStyle w:val="ListParagraph"/>
        <w:numPr>
          <w:ilvl w:val="0"/>
          <w:numId w:val="4"/>
        </w:numPr>
        <w:tabs>
          <w:tab w:val="left" w:pos="0"/>
        </w:tabs>
        <w:spacing w:after="200" w:line="276" w:lineRule="auto"/>
        <w:ind w:left="0"/>
        <w:jc w:val="both"/>
      </w:pPr>
      <w:r>
        <w:t>Applicable taxes shall be quoted separately for all items and levies payable by the supplier under the contract shall be included in the unit price.</w:t>
      </w:r>
    </w:p>
    <w:p w14:paraId="69AA9622" w14:textId="77777777" w:rsidR="00BF25BD" w:rsidRDefault="00BF25BD" w:rsidP="00BF25BD">
      <w:pPr>
        <w:pStyle w:val="ListParagraph"/>
        <w:numPr>
          <w:ilvl w:val="0"/>
          <w:numId w:val="4"/>
        </w:numPr>
        <w:tabs>
          <w:tab w:val="left" w:pos="0"/>
        </w:tabs>
        <w:spacing w:after="200" w:line="276" w:lineRule="auto"/>
        <w:ind w:left="0"/>
        <w:jc w:val="both"/>
      </w:pPr>
      <w:r>
        <w:t xml:space="preserve">Each bidder shall submit only one quotation and sealed quotation to be submitted / delivered at the address. (Alternatively it can be email at </w:t>
      </w:r>
      <w:hyperlink r:id="rId9" w:history="1">
        <w:r>
          <w:rPr>
            <w:rStyle w:val="Hyperlink"/>
          </w:rPr>
          <w:t>purchase3@bitmesra.ac.in</w:t>
        </w:r>
      </w:hyperlink>
      <w:r>
        <w:t xml:space="preserve"> or </w:t>
      </w:r>
      <w:hyperlink r:id="rId10" w:tgtFrame="_blank" w:history="1">
        <w:r>
          <w:rPr>
            <w:rStyle w:val="Hyperlink"/>
            <w:rFonts w:ascii="Arial" w:hAnsi="Arial" w:cs="Arial"/>
            <w:color w:val="1155CC"/>
            <w:shd w:val="clear" w:color="auto" w:fill="FFFFFF"/>
          </w:rPr>
          <w:t>ar.src@bitmesra.ac.in</w:t>
        </w:r>
      </w:hyperlink>
      <w:r>
        <w:t>) or deliver by hand.</w:t>
      </w:r>
    </w:p>
    <w:p w14:paraId="504E84A5" w14:textId="77777777" w:rsidR="00BF25BD" w:rsidRDefault="00BF25BD" w:rsidP="00BF25BD">
      <w:pPr>
        <w:pStyle w:val="ListParagraph"/>
        <w:numPr>
          <w:ilvl w:val="0"/>
          <w:numId w:val="4"/>
        </w:numPr>
        <w:tabs>
          <w:tab w:val="left" w:pos="0"/>
        </w:tabs>
        <w:spacing w:after="200" w:line="276" w:lineRule="auto"/>
        <w:ind w:left="0"/>
        <w:jc w:val="both"/>
      </w:pPr>
      <w:r>
        <w:t>Training clause (if any )to be mentioned.</w:t>
      </w:r>
    </w:p>
    <w:p w14:paraId="6F43962A" w14:textId="77777777" w:rsidR="00BF25BD" w:rsidRDefault="00BF25BD" w:rsidP="00BF25BD">
      <w:pPr>
        <w:pStyle w:val="ListParagraph"/>
        <w:numPr>
          <w:ilvl w:val="0"/>
          <w:numId w:val="4"/>
        </w:numPr>
        <w:tabs>
          <w:tab w:val="left" w:pos="0"/>
        </w:tabs>
        <w:spacing w:after="200" w:line="276" w:lineRule="auto"/>
        <w:ind w:left="0"/>
        <w:jc w:val="both"/>
        <w:rPr>
          <w:color w:val="C00000"/>
        </w:rPr>
      </w:pPr>
      <w:r>
        <w:rPr>
          <w:color w:val="C00000"/>
        </w:rPr>
        <w:t xml:space="preserve">Delivery period should be mentioned clearly in the quotation. </w:t>
      </w:r>
      <w:r>
        <w:rPr>
          <w:rFonts w:eastAsia="Arial"/>
          <w:color w:val="C00000"/>
          <w:sz w:val="22"/>
          <w:szCs w:val="22"/>
        </w:rPr>
        <w:t>If a firm accepts an order and fails to execute the order in full as per</w:t>
      </w:r>
      <w:r>
        <w:rPr>
          <w:rFonts w:eastAsia="Arial"/>
          <w:b/>
          <w:color w:val="C00000"/>
          <w:sz w:val="22"/>
          <w:szCs w:val="22"/>
        </w:rPr>
        <w:t xml:space="preserve"> </w:t>
      </w:r>
      <w:r>
        <w:rPr>
          <w:rFonts w:eastAsia="Arial"/>
          <w:color w:val="C00000"/>
          <w:sz w:val="22"/>
          <w:szCs w:val="22"/>
        </w:rPr>
        <w:t>the terms and conditions stipulated therein, it will be open to this Institute to recover liquidated damages from the firm at the rate of 0.5% to 1% per week of the order value subject to a maximum of 10% of the order value.</w:t>
      </w:r>
    </w:p>
    <w:p w14:paraId="0EE4BC80" w14:textId="77777777" w:rsidR="00BF25BD" w:rsidRDefault="00BF25BD" w:rsidP="00BF25BD">
      <w:pPr>
        <w:pStyle w:val="ListParagraph"/>
        <w:numPr>
          <w:ilvl w:val="0"/>
          <w:numId w:val="4"/>
        </w:numPr>
        <w:tabs>
          <w:tab w:val="left" w:pos="0"/>
        </w:tabs>
        <w:spacing w:after="200" w:line="276" w:lineRule="auto"/>
        <w:ind w:left="0"/>
        <w:jc w:val="both"/>
      </w:pPr>
      <w:r>
        <w:t xml:space="preserve">Conditional tenders will not be considered. </w:t>
      </w:r>
    </w:p>
    <w:p w14:paraId="78203C0F" w14:textId="77777777" w:rsidR="00BF25BD" w:rsidRDefault="00BF25BD" w:rsidP="00BF25BD">
      <w:pPr>
        <w:pStyle w:val="ListParagraph"/>
        <w:numPr>
          <w:ilvl w:val="0"/>
          <w:numId w:val="4"/>
        </w:numPr>
        <w:tabs>
          <w:tab w:val="left" w:pos="0"/>
        </w:tabs>
        <w:spacing w:after="200" w:line="276" w:lineRule="auto"/>
        <w:ind w:left="0"/>
        <w:jc w:val="both"/>
        <w:rPr>
          <w:color w:val="FF0000"/>
        </w:rPr>
      </w:pPr>
      <w:r>
        <w:rPr>
          <w:color w:val="FF0000"/>
        </w:rPr>
        <w:t>Authorized dealership certificate should be submitted in case principal manufacturing company is not quoting directly.</w:t>
      </w:r>
    </w:p>
    <w:p w14:paraId="07AD092F" w14:textId="77777777" w:rsidR="00BF25BD" w:rsidRDefault="00BF25BD" w:rsidP="00BF25BD">
      <w:pPr>
        <w:pStyle w:val="ListParagraph"/>
        <w:numPr>
          <w:ilvl w:val="0"/>
          <w:numId w:val="4"/>
        </w:numPr>
        <w:tabs>
          <w:tab w:val="left" w:pos="0"/>
        </w:tabs>
        <w:spacing w:after="200" w:line="276" w:lineRule="auto"/>
        <w:ind w:left="0"/>
        <w:jc w:val="both"/>
      </w:pPr>
      <w:r>
        <w:t xml:space="preserve">Copy of Purchase Orders for similar equipment supplied to any other organization desired. </w:t>
      </w:r>
    </w:p>
    <w:p w14:paraId="1445FBC3" w14:textId="77777777" w:rsidR="00BF25BD" w:rsidRDefault="00BF25BD" w:rsidP="00BF25BD">
      <w:pPr>
        <w:pStyle w:val="ListParagraph"/>
        <w:numPr>
          <w:ilvl w:val="0"/>
          <w:numId w:val="4"/>
        </w:numPr>
        <w:tabs>
          <w:tab w:val="left" w:pos="0"/>
        </w:tabs>
        <w:spacing w:after="200" w:line="276" w:lineRule="auto"/>
        <w:ind w:left="0"/>
        <w:jc w:val="both"/>
      </w:pPr>
      <w:r>
        <w:t>Annual turnover of company for last 3 year / CA Certificate to be provided.</w:t>
      </w:r>
    </w:p>
    <w:p w14:paraId="5BD81758" w14:textId="77777777" w:rsidR="00BF25BD" w:rsidRDefault="00BF25BD" w:rsidP="00BF25BD">
      <w:pPr>
        <w:pStyle w:val="ListParagraph"/>
        <w:numPr>
          <w:ilvl w:val="0"/>
          <w:numId w:val="4"/>
        </w:numPr>
        <w:tabs>
          <w:tab w:val="left" w:pos="0"/>
        </w:tabs>
        <w:spacing w:line="276" w:lineRule="auto"/>
        <w:ind w:left="0"/>
        <w:jc w:val="both"/>
      </w:pPr>
      <w:r>
        <w:t xml:space="preserve">Declaration required by the vendor that the price quoted are lowest that I have supplied to any other organization.                                                                       </w:t>
      </w:r>
    </w:p>
    <w:p w14:paraId="0C046AF5" w14:textId="77777777" w:rsidR="00BF25BD" w:rsidRDefault="00BF25BD" w:rsidP="00BF25BD">
      <w:pPr>
        <w:pStyle w:val="ListParagraph"/>
        <w:tabs>
          <w:tab w:val="left" w:pos="0"/>
        </w:tabs>
        <w:ind w:left="0"/>
        <w:jc w:val="both"/>
      </w:pPr>
      <w:r>
        <w:tab/>
      </w:r>
      <w:r>
        <w:tab/>
      </w:r>
      <w:r>
        <w:tab/>
      </w:r>
      <w:r>
        <w:tab/>
      </w:r>
      <w:r>
        <w:tab/>
      </w:r>
      <w:r>
        <w:tab/>
      </w:r>
      <w:r>
        <w:tab/>
      </w:r>
      <w:r>
        <w:tab/>
      </w:r>
      <w:r>
        <w:tab/>
      </w:r>
      <w:r>
        <w:tab/>
        <w:t xml:space="preserve">Sd/ </w:t>
      </w:r>
    </w:p>
    <w:p w14:paraId="2087E045" w14:textId="77777777" w:rsidR="00BF25BD" w:rsidRDefault="00BF25BD" w:rsidP="00BF25BD">
      <w:pPr>
        <w:pStyle w:val="ListParagraph"/>
        <w:tabs>
          <w:tab w:val="left" w:pos="0"/>
        </w:tabs>
        <w:ind w:left="0"/>
        <w:jc w:val="both"/>
      </w:pPr>
      <w:r>
        <w:t xml:space="preserve">                                                                                                                </w:t>
      </w:r>
      <w:r>
        <w:rPr>
          <w:color w:val="222222"/>
        </w:rPr>
        <w:t>Assistant Registrar (RDC)</w:t>
      </w:r>
    </w:p>
    <w:p w14:paraId="17B37170" w14:textId="77777777" w:rsidR="00BF25BD" w:rsidRDefault="00BF25BD" w:rsidP="00BF25B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Birla Institute of Technology</w:t>
      </w:r>
    </w:p>
    <w:p w14:paraId="7FF60DAA" w14:textId="6543208F" w:rsidR="00EA54C5" w:rsidRPr="00BF25BD" w:rsidRDefault="00BF25BD" w:rsidP="00BF25BD">
      <w:pPr>
        <w:shd w:val="clear" w:color="auto" w:fill="FFFFFF"/>
        <w:spacing w:after="0" w:line="240" w:lineRule="auto"/>
        <w:ind w:left="5760" w:firstLine="720"/>
      </w:pPr>
      <w:r>
        <w:rPr>
          <w:rFonts w:ascii="Times New Roman" w:eastAsia="Times New Roman" w:hAnsi="Times New Roman" w:cs="Times New Roman"/>
          <w:color w:val="222222"/>
          <w:sz w:val="24"/>
          <w:szCs w:val="24"/>
        </w:rPr>
        <w:t xml:space="preserve">     Mesra- 835215, Ranchi.</w:t>
      </w:r>
    </w:p>
    <w:sectPr w:rsidR="00EA54C5" w:rsidRPr="00BF25BD" w:rsidSect="00BB1C55">
      <w:headerReference w:type="default" r:id="rId11"/>
      <w:pgSz w:w="11906" w:h="16838"/>
      <w:pgMar w:top="720" w:right="720" w:bottom="284"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F9ED1E" w14:textId="77777777" w:rsidR="00FA3129" w:rsidRDefault="00FA3129" w:rsidP="00B44628">
      <w:pPr>
        <w:spacing w:after="0" w:line="240" w:lineRule="auto"/>
      </w:pPr>
      <w:r>
        <w:separator/>
      </w:r>
    </w:p>
  </w:endnote>
  <w:endnote w:type="continuationSeparator" w:id="0">
    <w:p w14:paraId="38A22D62" w14:textId="77777777" w:rsidR="00FA3129" w:rsidRDefault="00FA3129" w:rsidP="00B44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98BB45" w14:textId="77777777" w:rsidR="00FA3129" w:rsidRDefault="00FA3129" w:rsidP="00B44628">
      <w:pPr>
        <w:spacing w:after="0" w:line="240" w:lineRule="auto"/>
      </w:pPr>
      <w:r>
        <w:separator/>
      </w:r>
    </w:p>
  </w:footnote>
  <w:footnote w:type="continuationSeparator" w:id="0">
    <w:p w14:paraId="0682F4D6" w14:textId="77777777" w:rsidR="00FA3129" w:rsidRDefault="00FA3129" w:rsidP="00B44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6575"/>
      <w:gridCol w:w="1432"/>
    </w:tblGrid>
    <w:tr w:rsidR="00923D4E" w14:paraId="623B3155" w14:textId="77777777" w:rsidTr="000C23E9">
      <w:tc>
        <w:tcPr>
          <w:tcW w:w="1928" w:type="dxa"/>
          <w:tcBorders>
            <w:bottom w:val="single" w:sz="4" w:space="0" w:color="auto"/>
          </w:tcBorders>
        </w:tcPr>
        <w:p w14:paraId="3C885B7A" w14:textId="2ACE3102" w:rsidR="00394490" w:rsidRDefault="00762F98" w:rsidP="00444260">
          <w:pPr>
            <w:pStyle w:val="Title"/>
            <w:tabs>
              <w:tab w:val="center" w:pos="5233"/>
            </w:tabs>
            <w:ind w:left="-113"/>
            <w:rPr>
              <w:lang w:val="pt-BR"/>
            </w:rPr>
          </w:pPr>
          <w:r>
            <w:rPr>
              <w:noProof/>
            </w:rPr>
            <w:drawing>
              <wp:inline distT="0" distB="0" distL="0" distR="0" wp14:anchorId="433AE87A" wp14:editId="45F5667D">
                <wp:extent cx="876300" cy="781050"/>
                <wp:effectExtent l="0" t="0" r="0" b="0"/>
                <wp:docPr id="560514624" name="Picture 560514624" descr="Birla Institute of Technology, Mesr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la Institute of Technology, Mesra - Wikip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781050"/>
                        </a:xfrm>
                        <a:prstGeom prst="rect">
                          <a:avLst/>
                        </a:prstGeom>
                        <a:noFill/>
                        <a:ln>
                          <a:noFill/>
                        </a:ln>
                      </pic:spPr>
                    </pic:pic>
                  </a:graphicData>
                </a:graphic>
              </wp:inline>
            </w:drawing>
          </w:r>
        </w:p>
      </w:tc>
      <w:tc>
        <w:tcPr>
          <w:tcW w:w="7184" w:type="dxa"/>
          <w:tcBorders>
            <w:bottom w:val="single" w:sz="4" w:space="0" w:color="auto"/>
          </w:tcBorders>
        </w:tcPr>
        <w:p w14:paraId="562A2B50" w14:textId="77777777" w:rsidR="00394490" w:rsidRDefault="00D25BF4" w:rsidP="009051FB">
          <w:pPr>
            <w:pStyle w:val="Title"/>
            <w:tabs>
              <w:tab w:val="center" w:pos="5233"/>
            </w:tabs>
            <w:jc w:val="left"/>
            <w:rPr>
              <w:lang w:val="pt-BR"/>
            </w:rPr>
          </w:pPr>
          <w:r>
            <w:rPr>
              <w:lang w:val="pt-BR"/>
            </w:rPr>
            <w:t xml:space="preserve">B I R L A </w:t>
          </w:r>
          <w:r w:rsidRPr="001E10ED">
            <w:rPr>
              <w:lang w:val="pt-BR"/>
            </w:rPr>
            <w:t xml:space="preserve"> I N S T I T U T E  </w:t>
          </w:r>
          <w:r>
            <w:rPr>
              <w:lang w:val="pt-BR"/>
            </w:rPr>
            <w:t xml:space="preserve"> O F  T E C H N O L O G</w:t>
          </w:r>
          <w:r w:rsidRPr="001E10ED">
            <w:rPr>
              <w:lang w:val="pt-BR"/>
            </w:rPr>
            <w:t>Y</w:t>
          </w:r>
        </w:p>
        <w:p w14:paraId="2ACC8DA8" w14:textId="77777777" w:rsidR="00394490" w:rsidRPr="00923D4E" w:rsidRDefault="00D25BF4" w:rsidP="00923D4E">
          <w:pPr>
            <w:pStyle w:val="Title"/>
            <w:tabs>
              <w:tab w:val="center" w:pos="5233"/>
            </w:tabs>
            <w:rPr>
              <w:b w:val="0"/>
              <w:lang w:val="pt-BR"/>
            </w:rPr>
          </w:pPr>
          <w:r w:rsidRPr="00923D4E">
            <w:rPr>
              <w:b w:val="0"/>
              <w:lang w:val="pt-BR"/>
            </w:rPr>
            <w:t>A Deemed University u/s 3 of UGC Act, 1956</w:t>
          </w:r>
        </w:p>
        <w:p w14:paraId="04632799" w14:textId="77777777" w:rsidR="00394490" w:rsidRDefault="00D25BF4" w:rsidP="00923D4E">
          <w:pPr>
            <w:jc w:val="center"/>
          </w:pPr>
          <w:r>
            <w:rPr>
              <w:b/>
              <w:bCs/>
            </w:rPr>
            <w:t>MESRA 835215, RANCHI (INDIA</w:t>
          </w:r>
          <w:r>
            <w:t>)</w:t>
          </w:r>
        </w:p>
        <w:p w14:paraId="6AF2C995" w14:textId="77777777" w:rsidR="00394490" w:rsidRDefault="00394490" w:rsidP="00923D4E">
          <w:pPr>
            <w:pStyle w:val="Title"/>
            <w:tabs>
              <w:tab w:val="center" w:pos="5233"/>
            </w:tabs>
            <w:rPr>
              <w:lang w:val="pt-BR"/>
            </w:rPr>
          </w:pPr>
        </w:p>
      </w:tc>
      <w:tc>
        <w:tcPr>
          <w:tcW w:w="1570" w:type="dxa"/>
          <w:tcBorders>
            <w:bottom w:val="single" w:sz="4" w:space="0" w:color="auto"/>
          </w:tcBorders>
        </w:tcPr>
        <w:p w14:paraId="7F2C5163" w14:textId="77777777" w:rsidR="00394490" w:rsidRDefault="00394490" w:rsidP="00923D4E">
          <w:pPr>
            <w:pStyle w:val="Title"/>
            <w:tabs>
              <w:tab w:val="center" w:pos="5233"/>
            </w:tabs>
            <w:rPr>
              <w:lang w:val="pt-BR"/>
            </w:rPr>
          </w:pPr>
        </w:p>
      </w:tc>
    </w:tr>
    <w:tr w:rsidR="00923D4E" w14:paraId="25947688" w14:textId="77777777" w:rsidTr="000C23E9">
      <w:tc>
        <w:tcPr>
          <w:tcW w:w="10682" w:type="dxa"/>
          <w:gridSpan w:val="3"/>
          <w:tcBorders>
            <w:top w:val="single" w:sz="4" w:space="0" w:color="auto"/>
          </w:tcBorders>
        </w:tcPr>
        <w:p w14:paraId="13E07927" w14:textId="0EA8D843" w:rsidR="00394490" w:rsidRPr="0089169F" w:rsidRDefault="00D25BF4" w:rsidP="00444260">
          <w:pPr>
            <w:pStyle w:val="Title"/>
            <w:tabs>
              <w:tab w:val="center" w:pos="5233"/>
            </w:tabs>
            <w:ind w:left="-57"/>
            <w:jc w:val="left"/>
            <w:rPr>
              <w:b w:val="0"/>
              <w:lang w:val="pt-BR"/>
            </w:rPr>
          </w:pPr>
          <w:r w:rsidRPr="0089169F">
            <w:rPr>
              <w:b w:val="0"/>
              <w:sz w:val="18"/>
              <w:szCs w:val="18"/>
              <w:lang w:val="pt-BR"/>
            </w:rPr>
            <w:t xml:space="preserve">Phone: </w:t>
          </w:r>
          <w:r>
            <w:rPr>
              <w:sz w:val="18"/>
              <w:szCs w:val="18"/>
              <w:lang w:val="pt-BR"/>
            </w:rPr>
            <w:t xml:space="preserve">0651-2276030/2276290         Email : </w:t>
          </w:r>
          <w:hyperlink r:id="rId2" w:history="1">
            <w:r w:rsidR="007E69B1" w:rsidRPr="00F80598">
              <w:rPr>
                <w:rStyle w:val="Hyperlink"/>
                <w:sz w:val="18"/>
                <w:szCs w:val="18"/>
                <w:lang w:val="pt-BR"/>
              </w:rPr>
              <w:t>purchase3@bitmesra.ac.in</w:t>
            </w:r>
          </w:hyperlink>
          <w:r>
            <w:rPr>
              <w:sz w:val="18"/>
              <w:szCs w:val="18"/>
              <w:lang w:val="pt-BR"/>
            </w:rPr>
            <w:t xml:space="preserve">                                </w:t>
          </w:r>
          <w:r w:rsidRPr="0089169F">
            <w:rPr>
              <w:b w:val="0"/>
              <w:sz w:val="18"/>
              <w:szCs w:val="18"/>
              <w:lang w:val="pt-BR"/>
            </w:rPr>
            <w:t xml:space="preserve">Website: </w:t>
          </w:r>
          <w:r w:rsidRPr="000C23E9">
            <w:rPr>
              <w:sz w:val="18"/>
              <w:szCs w:val="18"/>
              <w:lang w:val="pt-BR"/>
            </w:rPr>
            <w:t>www.bitmesra.ac.in</w:t>
          </w:r>
        </w:p>
      </w:tc>
    </w:tr>
  </w:tbl>
  <w:p w14:paraId="4B93FD12" w14:textId="77777777" w:rsidR="00394490" w:rsidRDefault="00394490" w:rsidP="009468D8">
    <w:pPr>
      <w:pStyle w:val="Title"/>
      <w:tabs>
        <w:tab w:val="center" w:pos="5233"/>
      </w:tabs>
      <w:jc w:val="left"/>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1A4D37"/>
    <w:multiLevelType w:val="hybridMultilevel"/>
    <w:tmpl w:val="5AB8CEA6"/>
    <w:lvl w:ilvl="0" w:tplc="3CBEAA70">
      <w:start w:val="1"/>
      <w:numFmt w:val="decimal"/>
      <w:lvlText w:val="%1."/>
      <w:lvlJc w:val="left"/>
      <w:pPr>
        <w:ind w:left="390" w:hanging="360"/>
      </w:pPr>
      <w:rPr>
        <w:rFonts w:asciiTheme="minorHAnsi" w:hAnsiTheme="minorHAnsi" w:cstheme="minorBidi" w:hint="default"/>
        <w:b w:val="0"/>
        <w:color w:val="FF0000"/>
      </w:rPr>
    </w:lvl>
    <w:lvl w:ilvl="1" w:tplc="40090019" w:tentative="1">
      <w:start w:val="1"/>
      <w:numFmt w:val="lowerLetter"/>
      <w:lvlText w:val="%2."/>
      <w:lvlJc w:val="left"/>
      <w:pPr>
        <w:ind w:left="1110" w:hanging="360"/>
      </w:pPr>
    </w:lvl>
    <w:lvl w:ilvl="2" w:tplc="4009001B" w:tentative="1">
      <w:start w:val="1"/>
      <w:numFmt w:val="lowerRoman"/>
      <w:lvlText w:val="%3."/>
      <w:lvlJc w:val="right"/>
      <w:pPr>
        <w:ind w:left="1830" w:hanging="180"/>
      </w:pPr>
    </w:lvl>
    <w:lvl w:ilvl="3" w:tplc="4009000F" w:tentative="1">
      <w:start w:val="1"/>
      <w:numFmt w:val="decimal"/>
      <w:lvlText w:val="%4."/>
      <w:lvlJc w:val="left"/>
      <w:pPr>
        <w:ind w:left="2550" w:hanging="360"/>
      </w:pPr>
    </w:lvl>
    <w:lvl w:ilvl="4" w:tplc="40090019" w:tentative="1">
      <w:start w:val="1"/>
      <w:numFmt w:val="lowerLetter"/>
      <w:lvlText w:val="%5."/>
      <w:lvlJc w:val="left"/>
      <w:pPr>
        <w:ind w:left="3270" w:hanging="360"/>
      </w:pPr>
    </w:lvl>
    <w:lvl w:ilvl="5" w:tplc="4009001B" w:tentative="1">
      <w:start w:val="1"/>
      <w:numFmt w:val="lowerRoman"/>
      <w:lvlText w:val="%6."/>
      <w:lvlJc w:val="right"/>
      <w:pPr>
        <w:ind w:left="3990" w:hanging="180"/>
      </w:pPr>
    </w:lvl>
    <w:lvl w:ilvl="6" w:tplc="4009000F" w:tentative="1">
      <w:start w:val="1"/>
      <w:numFmt w:val="decimal"/>
      <w:lvlText w:val="%7."/>
      <w:lvlJc w:val="left"/>
      <w:pPr>
        <w:ind w:left="4710" w:hanging="360"/>
      </w:pPr>
    </w:lvl>
    <w:lvl w:ilvl="7" w:tplc="40090019" w:tentative="1">
      <w:start w:val="1"/>
      <w:numFmt w:val="lowerLetter"/>
      <w:lvlText w:val="%8."/>
      <w:lvlJc w:val="left"/>
      <w:pPr>
        <w:ind w:left="5430" w:hanging="360"/>
      </w:pPr>
    </w:lvl>
    <w:lvl w:ilvl="8" w:tplc="4009001B" w:tentative="1">
      <w:start w:val="1"/>
      <w:numFmt w:val="lowerRoman"/>
      <w:lvlText w:val="%9."/>
      <w:lvlJc w:val="right"/>
      <w:pPr>
        <w:ind w:left="6150" w:hanging="180"/>
      </w:pPr>
    </w:lvl>
  </w:abstractNum>
  <w:abstractNum w:abstractNumId="1" w15:restartNumberingAfterBreak="0">
    <w:nsid w:val="41830624"/>
    <w:multiLevelType w:val="hybridMultilevel"/>
    <w:tmpl w:val="40C06F9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3664" w:hanging="360"/>
      </w:pPr>
    </w:lvl>
    <w:lvl w:ilvl="2" w:tplc="4009001B" w:tentative="1">
      <w:start w:val="1"/>
      <w:numFmt w:val="lowerRoman"/>
      <w:lvlText w:val="%3."/>
      <w:lvlJc w:val="right"/>
      <w:pPr>
        <w:ind w:left="-2944" w:hanging="180"/>
      </w:pPr>
    </w:lvl>
    <w:lvl w:ilvl="3" w:tplc="4009000F" w:tentative="1">
      <w:start w:val="1"/>
      <w:numFmt w:val="decimal"/>
      <w:lvlText w:val="%4."/>
      <w:lvlJc w:val="left"/>
      <w:pPr>
        <w:ind w:left="-2224" w:hanging="360"/>
      </w:pPr>
    </w:lvl>
    <w:lvl w:ilvl="4" w:tplc="40090019" w:tentative="1">
      <w:start w:val="1"/>
      <w:numFmt w:val="lowerLetter"/>
      <w:lvlText w:val="%5."/>
      <w:lvlJc w:val="left"/>
      <w:pPr>
        <w:ind w:left="-1504" w:hanging="360"/>
      </w:pPr>
    </w:lvl>
    <w:lvl w:ilvl="5" w:tplc="4009001B" w:tentative="1">
      <w:start w:val="1"/>
      <w:numFmt w:val="lowerRoman"/>
      <w:lvlText w:val="%6."/>
      <w:lvlJc w:val="right"/>
      <w:pPr>
        <w:ind w:left="-784" w:hanging="180"/>
      </w:pPr>
    </w:lvl>
    <w:lvl w:ilvl="6" w:tplc="4009000F" w:tentative="1">
      <w:start w:val="1"/>
      <w:numFmt w:val="decimal"/>
      <w:lvlText w:val="%7."/>
      <w:lvlJc w:val="left"/>
      <w:pPr>
        <w:ind w:left="-64" w:hanging="360"/>
      </w:pPr>
    </w:lvl>
    <w:lvl w:ilvl="7" w:tplc="40090019" w:tentative="1">
      <w:start w:val="1"/>
      <w:numFmt w:val="lowerLetter"/>
      <w:lvlText w:val="%8."/>
      <w:lvlJc w:val="left"/>
      <w:pPr>
        <w:ind w:left="656" w:hanging="360"/>
      </w:pPr>
    </w:lvl>
    <w:lvl w:ilvl="8" w:tplc="4009001B" w:tentative="1">
      <w:start w:val="1"/>
      <w:numFmt w:val="lowerRoman"/>
      <w:lvlText w:val="%9."/>
      <w:lvlJc w:val="right"/>
      <w:pPr>
        <w:ind w:left="1376" w:hanging="180"/>
      </w:pPr>
    </w:lvl>
  </w:abstractNum>
  <w:abstractNum w:abstractNumId="2" w15:restartNumberingAfterBreak="0">
    <w:nsid w:val="636D0F77"/>
    <w:multiLevelType w:val="hybridMultilevel"/>
    <w:tmpl w:val="1C682608"/>
    <w:lvl w:ilvl="0" w:tplc="ECA40A80">
      <w:start w:val="1"/>
      <w:numFmt w:val="decimal"/>
      <w:lvlText w:val="%1."/>
      <w:lvlJc w:val="left"/>
      <w:pPr>
        <w:ind w:left="720" w:hanging="360"/>
      </w:pPr>
      <w:rPr>
        <w:rFonts w:asciiTheme="minorHAnsi" w:hAnsiTheme="minorHAnsi" w:cstheme="minorBidi"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94476176">
    <w:abstractNumId w:val="1"/>
  </w:num>
  <w:num w:numId="2" w16cid:durableId="1643078756">
    <w:abstractNumId w:val="2"/>
  </w:num>
  <w:num w:numId="3" w16cid:durableId="2058119742">
    <w:abstractNumId w:val="0"/>
  </w:num>
  <w:num w:numId="4" w16cid:durableId="12307743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SyMDEwMzE2NzCzNDBQ0lEKTi0uzszPAykwrgUA0Qv/8ywAAAA="/>
  </w:docVars>
  <w:rsids>
    <w:rsidRoot w:val="00D25BF4"/>
    <w:rsid w:val="00002CA8"/>
    <w:rsid w:val="00004CA0"/>
    <w:rsid w:val="000054BE"/>
    <w:rsid w:val="00012355"/>
    <w:rsid w:val="000206DF"/>
    <w:rsid w:val="00023B24"/>
    <w:rsid w:val="000243AB"/>
    <w:rsid w:val="00025178"/>
    <w:rsid w:val="00035715"/>
    <w:rsid w:val="0004275B"/>
    <w:rsid w:val="00047512"/>
    <w:rsid w:val="00053277"/>
    <w:rsid w:val="00085F30"/>
    <w:rsid w:val="00091EAA"/>
    <w:rsid w:val="000954FE"/>
    <w:rsid w:val="000A0AEE"/>
    <w:rsid w:val="000A292E"/>
    <w:rsid w:val="000A5C59"/>
    <w:rsid w:val="000C0448"/>
    <w:rsid w:val="000C40B1"/>
    <w:rsid w:val="000C73DB"/>
    <w:rsid w:val="000D35A7"/>
    <w:rsid w:val="000D47D5"/>
    <w:rsid w:val="000E0708"/>
    <w:rsid w:val="00103420"/>
    <w:rsid w:val="0011492E"/>
    <w:rsid w:val="00121F67"/>
    <w:rsid w:val="00134977"/>
    <w:rsid w:val="00143385"/>
    <w:rsid w:val="00160E58"/>
    <w:rsid w:val="001616D9"/>
    <w:rsid w:val="00162D34"/>
    <w:rsid w:val="001674DE"/>
    <w:rsid w:val="001711C0"/>
    <w:rsid w:val="001739D5"/>
    <w:rsid w:val="001746FA"/>
    <w:rsid w:val="00197EFA"/>
    <w:rsid w:val="001A2D8B"/>
    <w:rsid w:val="001A4AE4"/>
    <w:rsid w:val="001B3624"/>
    <w:rsid w:val="001B3ACE"/>
    <w:rsid w:val="001C0B9A"/>
    <w:rsid w:val="001C0BF3"/>
    <w:rsid w:val="001C1C4D"/>
    <w:rsid w:val="001D6478"/>
    <w:rsid w:val="001D74AE"/>
    <w:rsid w:val="001F278E"/>
    <w:rsid w:val="001F4710"/>
    <w:rsid w:val="00220859"/>
    <w:rsid w:val="00222BD3"/>
    <w:rsid w:val="002276E5"/>
    <w:rsid w:val="00230A6D"/>
    <w:rsid w:val="00233F5D"/>
    <w:rsid w:val="00244162"/>
    <w:rsid w:val="00250D35"/>
    <w:rsid w:val="002607A1"/>
    <w:rsid w:val="002716CF"/>
    <w:rsid w:val="0027746D"/>
    <w:rsid w:val="00277C53"/>
    <w:rsid w:val="00283D8B"/>
    <w:rsid w:val="0028786F"/>
    <w:rsid w:val="002934D9"/>
    <w:rsid w:val="002946C1"/>
    <w:rsid w:val="002A71F8"/>
    <w:rsid w:val="002B3908"/>
    <w:rsid w:val="002C4AF3"/>
    <w:rsid w:val="002C720B"/>
    <w:rsid w:val="002D5F70"/>
    <w:rsid w:val="002E7775"/>
    <w:rsid w:val="002F732C"/>
    <w:rsid w:val="00301D47"/>
    <w:rsid w:val="00307F66"/>
    <w:rsid w:val="003106DA"/>
    <w:rsid w:val="00312309"/>
    <w:rsid w:val="00314E1F"/>
    <w:rsid w:val="003220F3"/>
    <w:rsid w:val="003235D9"/>
    <w:rsid w:val="003313C5"/>
    <w:rsid w:val="00343B49"/>
    <w:rsid w:val="0036266C"/>
    <w:rsid w:val="00365B4E"/>
    <w:rsid w:val="00375B1C"/>
    <w:rsid w:val="0037685A"/>
    <w:rsid w:val="00380B5A"/>
    <w:rsid w:val="00385678"/>
    <w:rsid w:val="00385A38"/>
    <w:rsid w:val="00394490"/>
    <w:rsid w:val="00396BE9"/>
    <w:rsid w:val="003A12C4"/>
    <w:rsid w:val="003A1F3B"/>
    <w:rsid w:val="003D68A1"/>
    <w:rsid w:val="003E2219"/>
    <w:rsid w:val="003E4A66"/>
    <w:rsid w:val="003F7A2F"/>
    <w:rsid w:val="00401C22"/>
    <w:rsid w:val="00424335"/>
    <w:rsid w:val="004341D1"/>
    <w:rsid w:val="00435076"/>
    <w:rsid w:val="0044288D"/>
    <w:rsid w:val="00444A3F"/>
    <w:rsid w:val="00445C77"/>
    <w:rsid w:val="0045236B"/>
    <w:rsid w:val="00453112"/>
    <w:rsid w:val="00454ACB"/>
    <w:rsid w:val="00457446"/>
    <w:rsid w:val="00457AD8"/>
    <w:rsid w:val="00457F7C"/>
    <w:rsid w:val="004657D0"/>
    <w:rsid w:val="0047665D"/>
    <w:rsid w:val="00480395"/>
    <w:rsid w:val="004B1A5C"/>
    <w:rsid w:val="004C198E"/>
    <w:rsid w:val="004C2350"/>
    <w:rsid w:val="004C2FC4"/>
    <w:rsid w:val="004D4453"/>
    <w:rsid w:val="004D7519"/>
    <w:rsid w:val="004D7B01"/>
    <w:rsid w:val="004E528A"/>
    <w:rsid w:val="004F60BA"/>
    <w:rsid w:val="00511A17"/>
    <w:rsid w:val="00515A0A"/>
    <w:rsid w:val="0052338B"/>
    <w:rsid w:val="00525EF0"/>
    <w:rsid w:val="00531CF0"/>
    <w:rsid w:val="0055207C"/>
    <w:rsid w:val="005621BA"/>
    <w:rsid w:val="00567E27"/>
    <w:rsid w:val="0057311B"/>
    <w:rsid w:val="00573EF5"/>
    <w:rsid w:val="0059751B"/>
    <w:rsid w:val="005A1282"/>
    <w:rsid w:val="005A2C10"/>
    <w:rsid w:val="005B1A56"/>
    <w:rsid w:val="005B39B4"/>
    <w:rsid w:val="005B40E9"/>
    <w:rsid w:val="005B46A5"/>
    <w:rsid w:val="005B67A1"/>
    <w:rsid w:val="005C3528"/>
    <w:rsid w:val="005D5CD2"/>
    <w:rsid w:val="005D7411"/>
    <w:rsid w:val="005E0BA2"/>
    <w:rsid w:val="005F5D9E"/>
    <w:rsid w:val="00600EF6"/>
    <w:rsid w:val="0061650A"/>
    <w:rsid w:val="00617CA7"/>
    <w:rsid w:val="00622005"/>
    <w:rsid w:val="00631585"/>
    <w:rsid w:val="00632CBE"/>
    <w:rsid w:val="00642FDA"/>
    <w:rsid w:val="00647627"/>
    <w:rsid w:val="00655834"/>
    <w:rsid w:val="00657E05"/>
    <w:rsid w:val="00660222"/>
    <w:rsid w:val="00691014"/>
    <w:rsid w:val="00696D86"/>
    <w:rsid w:val="006A262E"/>
    <w:rsid w:val="006A3525"/>
    <w:rsid w:val="006B5BF1"/>
    <w:rsid w:val="006D58A8"/>
    <w:rsid w:val="006F6025"/>
    <w:rsid w:val="007053D0"/>
    <w:rsid w:val="00717B95"/>
    <w:rsid w:val="00722634"/>
    <w:rsid w:val="00731DDA"/>
    <w:rsid w:val="007342C4"/>
    <w:rsid w:val="00735449"/>
    <w:rsid w:val="00735A13"/>
    <w:rsid w:val="007364FA"/>
    <w:rsid w:val="0074128F"/>
    <w:rsid w:val="00745F20"/>
    <w:rsid w:val="00746A93"/>
    <w:rsid w:val="007470E1"/>
    <w:rsid w:val="00751748"/>
    <w:rsid w:val="00751B5D"/>
    <w:rsid w:val="00762F98"/>
    <w:rsid w:val="00763AAE"/>
    <w:rsid w:val="00764011"/>
    <w:rsid w:val="00767C73"/>
    <w:rsid w:val="00770744"/>
    <w:rsid w:val="00773FBD"/>
    <w:rsid w:val="0077795F"/>
    <w:rsid w:val="007926DD"/>
    <w:rsid w:val="007A260A"/>
    <w:rsid w:val="007A2BBE"/>
    <w:rsid w:val="007A2BD6"/>
    <w:rsid w:val="007A5836"/>
    <w:rsid w:val="007B3A17"/>
    <w:rsid w:val="007E5CEF"/>
    <w:rsid w:val="007E69B1"/>
    <w:rsid w:val="00803D93"/>
    <w:rsid w:val="00807DC1"/>
    <w:rsid w:val="00810578"/>
    <w:rsid w:val="0082256B"/>
    <w:rsid w:val="00825BFC"/>
    <w:rsid w:val="00833C20"/>
    <w:rsid w:val="00835117"/>
    <w:rsid w:val="00872520"/>
    <w:rsid w:val="0087433A"/>
    <w:rsid w:val="00880A54"/>
    <w:rsid w:val="008820F8"/>
    <w:rsid w:val="008838E3"/>
    <w:rsid w:val="00890FCB"/>
    <w:rsid w:val="008A1F11"/>
    <w:rsid w:val="008B7889"/>
    <w:rsid w:val="008B7F05"/>
    <w:rsid w:val="008D29B0"/>
    <w:rsid w:val="008D76C5"/>
    <w:rsid w:val="008F39A5"/>
    <w:rsid w:val="008F3A88"/>
    <w:rsid w:val="00901C48"/>
    <w:rsid w:val="00903EB8"/>
    <w:rsid w:val="00930E3E"/>
    <w:rsid w:val="00933EE6"/>
    <w:rsid w:val="00943DB3"/>
    <w:rsid w:val="00945C4A"/>
    <w:rsid w:val="009468D8"/>
    <w:rsid w:val="0096033F"/>
    <w:rsid w:val="009632BB"/>
    <w:rsid w:val="00963FE8"/>
    <w:rsid w:val="0098165E"/>
    <w:rsid w:val="00982B0F"/>
    <w:rsid w:val="0098467F"/>
    <w:rsid w:val="00985D79"/>
    <w:rsid w:val="00991DB4"/>
    <w:rsid w:val="00993F8D"/>
    <w:rsid w:val="00995171"/>
    <w:rsid w:val="009A76C9"/>
    <w:rsid w:val="009B1492"/>
    <w:rsid w:val="009C2222"/>
    <w:rsid w:val="009C3075"/>
    <w:rsid w:val="009E0B26"/>
    <w:rsid w:val="009E0C29"/>
    <w:rsid w:val="009F2BA8"/>
    <w:rsid w:val="009F4BC0"/>
    <w:rsid w:val="00A007E3"/>
    <w:rsid w:val="00A2235E"/>
    <w:rsid w:val="00A465A8"/>
    <w:rsid w:val="00A52134"/>
    <w:rsid w:val="00A53CAE"/>
    <w:rsid w:val="00A540A2"/>
    <w:rsid w:val="00A54B8D"/>
    <w:rsid w:val="00A54E2D"/>
    <w:rsid w:val="00A73923"/>
    <w:rsid w:val="00A76B09"/>
    <w:rsid w:val="00A957E2"/>
    <w:rsid w:val="00AA6AA4"/>
    <w:rsid w:val="00AB01C3"/>
    <w:rsid w:val="00AB5A9C"/>
    <w:rsid w:val="00AC79F5"/>
    <w:rsid w:val="00AD4647"/>
    <w:rsid w:val="00AE4644"/>
    <w:rsid w:val="00B02D7F"/>
    <w:rsid w:val="00B03820"/>
    <w:rsid w:val="00B0575B"/>
    <w:rsid w:val="00B41EC3"/>
    <w:rsid w:val="00B42C3E"/>
    <w:rsid w:val="00B44628"/>
    <w:rsid w:val="00B44F7E"/>
    <w:rsid w:val="00B45777"/>
    <w:rsid w:val="00B72489"/>
    <w:rsid w:val="00B73636"/>
    <w:rsid w:val="00B7414C"/>
    <w:rsid w:val="00B81AD3"/>
    <w:rsid w:val="00B90D4C"/>
    <w:rsid w:val="00BA166A"/>
    <w:rsid w:val="00BA1D1B"/>
    <w:rsid w:val="00BA5A7D"/>
    <w:rsid w:val="00BA7B39"/>
    <w:rsid w:val="00BB19FF"/>
    <w:rsid w:val="00BB1C55"/>
    <w:rsid w:val="00BC1102"/>
    <w:rsid w:val="00BC198B"/>
    <w:rsid w:val="00BD05D0"/>
    <w:rsid w:val="00BE004B"/>
    <w:rsid w:val="00BE0DE8"/>
    <w:rsid w:val="00BE4346"/>
    <w:rsid w:val="00BE76DF"/>
    <w:rsid w:val="00BF112D"/>
    <w:rsid w:val="00BF25BD"/>
    <w:rsid w:val="00C046BB"/>
    <w:rsid w:val="00C04923"/>
    <w:rsid w:val="00C21838"/>
    <w:rsid w:val="00C33DB2"/>
    <w:rsid w:val="00C45617"/>
    <w:rsid w:val="00C544ED"/>
    <w:rsid w:val="00C626B6"/>
    <w:rsid w:val="00C66CD5"/>
    <w:rsid w:val="00C6723E"/>
    <w:rsid w:val="00C71A0A"/>
    <w:rsid w:val="00C806CD"/>
    <w:rsid w:val="00C85D89"/>
    <w:rsid w:val="00C87F7D"/>
    <w:rsid w:val="00C92CBA"/>
    <w:rsid w:val="00CA2F25"/>
    <w:rsid w:val="00CB5CDD"/>
    <w:rsid w:val="00CC17B8"/>
    <w:rsid w:val="00CD53ED"/>
    <w:rsid w:val="00CE31CA"/>
    <w:rsid w:val="00D02127"/>
    <w:rsid w:val="00D041B4"/>
    <w:rsid w:val="00D07610"/>
    <w:rsid w:val="00D25BF4"/>
    <w:rsid w:val="00D25D45"/>
    <w:rsid w:val="00D365FB"/>
    <w:rsid w:val="00D43252"/>
    <w:rsid w:val="00D4593E"/>
    <w:rsid w:val="00D469CD"/>
    <w:rsid w:val="00D647CD"/>
    <w:rsid w:val="00D70D2D"/>
    <w:rsid w:val="00D80A4E"/>
    <w:rsid w:val="00D94783"/>
    <w:rsid w:val="00D96D3C"/>
    <w:rsid w:val="00D97E78"/>
    <w:rsid w:val="00DA0BD0"/>
    <w:rsid w:val="00DA152A"/>
    <w:rsid w:val="00DA2768"/>
    <w:rsid w:val="00DB10B9"/>
    <w:rsid w:val="00DC5AD3"/>
    <w:rsid w:val="00DD2E41"/>
    <w:rsid w:val="00DD4F1A"/>
    <w:rsid w:val="00DE1EAA"/>
    <w:rsid w:val="00DE471C"/>
    <w:rsid w:val="00DF7B2C"/>
    <w:rsid w:val="00E00A6F"/>
    <w:rsid w:val="00E054DC"/>
    <w:rsid w:val="00E20769"/>
    <w:rsid w:val="00E22EF5"/>
    <w:rsid w:val="00E554F4"/>
    <w:rsid w:val="00E73C14"/>
    <w:rsid w:val="00E74B2B"/>
    <w:rsid w:val="00E91267"/>
    <w:rsid w:val="00E92C80"/>
    <w:rsid w:val="00E97EB5"/>
    <w:rsid w:val="00EA54C5"/>
    <w:rsid w:val="00ED3D8D"/>
    <w:rsid w:val="00EF1C3C"/>
    <w:rsid w:val="00EF6FA7"/>
    <w:rsid w:val="00F00C5B"/>
    <w:rsid w:val="00F02347"/>
    <w:rsid w:val="00F14FFC"/>
    <w:rsid w:val="00F15B56"/>
    <w:rsid w:val="00F20D9D"/>
    <w:rsid w:val="00F252AB"/>
    <w:rsid w:val="00F31A57"/>
    <w:rsid w:val="00F46FC7"/>
    <w:rsid w:val="00F50C89"/>
    <w:rsid w:val="00F51522"/>
    <w:rsid w:val="00F57A02"/>
    <w:rsid w:val="00F678A3"/>
    <w:rsid w:val="00F7083D"/>
    <w:rsid w:val="00F70C9E"/>
    <w:rsid w:val="00F75252"/>
    <w:rsid w:val="00F84E31"/>
    <w:rsid w:val="00F951A9"/>
    <w:rsid w:val="00FA2235"/>
    <w:rsid w:val="00FA3129"/>
    <w:rsid w:val="00FB0390"/>
    <w:rsid w:val="00FC76DA"/>
    <w:rsid w:val="00FD1C4F"/>
    <w:rsid w:val="00FD4C68"/>
    <w:rsid w:val="00FE353A"/>
    <w:rsid w:val="00FE4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105531"/>
  <w15:docId w15:val="{FAEA2DB9-4394-4BB8-B9D7-F174F6501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BF4"/>
    <w:rPr>
      <w:rFonts w:eastAsiaTheme="minorEastAsia"/>
      <w:lang w:eastAsia="en-IN"/>
    </w:rPr>
  </w:style>
  <w:style w:type="paragraph" w:styleId="Heading2">
    <w:name w:val="heading 2"/>
    <w:basedOn w:val="Normal"/>
    <w:next w:val="Normal"/>
    <w:link w:val="Heading2Char"/>
    <w:uiPriority w:val="9"/>
    <w:unhideWhenUsed/>
    <w:qFormat/>
    <w:rsid w:val="00B90D4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D25BF4"/>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uiPriority w:val="99"/>
    <w:rsid w:val="00D25BF4"/>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D25BF4"/>
    <w:pPr>
      <w:spacing w:after="0" w:line="240" w:lineRule="auto"/>
      <w:ind w:left="720"/>
      <w:contextualSpacing/>
    </w:pPr>
    <w:rPr>
      <w:rFonts w:ascii="Times New Roman" w:eastAsia="Times New Roman" w:hAnsi="Times New Roman" w:cs="Times New Roman"/>
      <w:sz w:val="24"/>
      <w:szCs w:val="24"/>
      <w:lang w:val="en-US" w:eastAsia="en-US"/>
    </w:rPr>
  </w:style>
  <w:style w:type="table" w:styleId="TableGrid">
    <w:name w:val="Table Grid"/>
    <w:basedOn w:val="TableNormal"/>
    <w:uiPriority w:val="59"/>
    <w:rsid w:val="00D25BF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D25BF4"/>
    <w:rPr>
      <w:color w:val="0000FF" w:themeColor="hyperlink"/>
      <w:u w:val="single"/>
    </w:rPr>
  </w:style>
  <w:style w:type="paragraph" w:styleId="BalloonText">
    <w:name w:val="Balloon Text"/>
    <w:basedOn w:val="Normal"/>
    <w:link w:val="BalloonTextChar"/>
    <w:uiPriority w:val="99"/>
    <w:semiHidden/>
    <w:unhideWhenUsed/>
    <w:rsid w:val="00D25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5BF4"/>
    <w:rPr>
      <w:rFonts w:ascii="Tahoma" w:eastAsiaTheme="minorEastAsia" w:hAnsi="Tahoma" w:cs="Tahoma"/>
      <w:sz w:val="16"/>
      <w:szCs w:val="16"/>
      <w:lang w:eastAsia="en-IN"/>
    </w:rPr>
  </w:style>
  <w:style w:type="character" w:customStyle="1" w:styleId="Heading2Char">
    <w:name w:val="Heading 2 Char"/>
    <w:basedOn w:val="DefaultParagraphFont"/>
    <w:link w:val="Heading2"/>
    <w:uiPriority w:val="9"/>
    <w:rsid w:val="00B90D4C"/>
    <w:rPr>
      <w:rFonts w:asciiTheme="majorHAnsi" w:eastAsiaTheme="majorEastAsia" w:hAnsiTheme="majorHAnsi" w:cstheme="majorBidi"/>
      <w:b/>
      <w:bCs/>
      <w:color w:val="4F81BD" w:themeColor="accent1"/>
      <w:sz w:val="26"/>
      <w:szCs w:val="26"/>
      <w:lang w:eastAsia="en-IN"/>
    </w:rPr>
  </w:style>
  <w:style w:type="paragraph" w:styleId="Header">
    <w:name w:val="header"/>
    <w:basedOn w:val="Normal"/>
    <w:link w:val="HeaderChar"/>
    <w:uiPriority w:val="99"/>
    <w:unhideWhenUsed/>
    <w:rsid w:val="00230A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0A6D"/>
    <w:rPr>
      <w:rFonts w:eastAsiaTheme="minorEastAsia"/>
      <w:lang w:eastAsia="en-IN"/>
    </w:rPr>
  </w:style>
  <w:style w:type="paragraph" w:styleId="Footer">
    <w:name w:val="footer"/>
    <w:basedOn w:val="Normal"/>
    <w:link w:val="FooterChar"/>
    <w:uiPriority w:val="99"/>
    <w:unhideWhenUsed/>
    <w:rsid w:val="00230A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0A6D"/>
    <w:rPr>
      <w:rFonts w:eastAsiaTheme="minorEastAsia"/>
      <w:lang w:eastAsia="en-IN"/>
    </w:rPr>
  </w:style>
  <w:style w:type="character" w:customStyle="1" w:styleId="UnresolvedMention1">
    <w:name w:val="Unresolved Mention1"/>
    <w:basedOn w:val="DefaultParagraphFont"/>
    <w:uiPriority w:val="99"/>
    <w:semiHidden/>
    <w:unhideWhenUsed/>
    <w:rsid w:val="003D68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08032">
      <w:bodyDiv w:val="1"/>
      <w:marLeft w:val="0"/>
      <w:marRight w:val="0"/>
      <w:marTop w:val="0"/>
      <w:marBottom w:val="0"/>
      <w:divBdr>
        <w:top w:val="none" w:sz="0" w:space="0" w:color="auto"/>
        <w:left w:val="none" w:sz="0" w:space="0" w:color="auto"/>
        <w:bottom w:val="none" w:sz="0" w:space="0" w:color="auto"/>
        <w:right w:val="none" w:sz="0" w:space="0" w:color="auto"/>
      </w:divBdr>
    </w:div>
    <w:div w:id="103222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rchase3@bitmesra.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r.src@bitmesra.ac.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ar.src@bitmesra.ac.in" TargetMode="External"/><Relationship Id="rId4" Type="http://schemas.openxmlformats.org/officeDocument/2006/relationships/webSettings" Target="webSettings.xml"/><Relationship Id="rId9" Type="http://schemas.openxmlformats.org/officeDocument/2006/relationships/hyperlink" Target="mailto:purchase3@bitmesra.ac.in"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purchase3@bitmesra.ac.in"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2</Pages>
  <Words>880</Words>
  <Characters>4881</Characters>
  <Application>Microsoft Office Word</Application>
  <DocSecurity>0</DocSecurity>
  <Lines>110</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puser</dc:creator>
  <cp:lastModifiedBy>Purchase 2 Mesra</cp:lastModifiedBy>
  <cp:revision>39</cp:revision>
  <cp:lastPrinted>2024-05-28T05:54:00Z</cp:lastPrinted>
  <dcterms:created xsi:type="dcterms:W3CDTF">2022-06-27T04:31:00Z</dcterms:created>
  <dcterms:modified xsi:type="dcterms:W3CDTF">2024-06-1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3e9c441c5de0195240ee00e8b4ffa449d604124c4f200948f974e269d6e46</vt:lpwstr>
  </property>
</Properties>
</file>